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827FBA" w14:textId="4E722DEE" w:rsidR="00F457E1" w:rsidRPr="006E5F14" w:rsidRDefault="00F457E1" w:rsidP="00F944C6">
      <w:pPr>
        <w:spacing w:line="259" w:lineRule="auto"/>
        <w:rPr>
          <w:rFonts w:ascii="DINOT" w:hAnsi="DINOT" w:cs="DINOT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1"/>
        <w:gridCol w:w="9419"/>
      </w:tblGrid>
      <w:tr w:rsidR="001D0CA3" w:rsidRPr="006E5F14" w14:paraId="74F3C6CF" w14:textId="77777777" w:rsidTr="00911D83">
        <w:tc>
          <w:tcPr>
            <w:tcW w:w="1471" w:type="dxa"/>
            <w:tcBorders>
              <w:top w:val="nil"/>
              <w:bottom w:val="nil"/>
            </w:tcBorders>
            <w:vAlign w:val="bottom"/>
          </w:tcPr>
          <w:p w14:paraId="48A769E5" w14:textId="6737937A" w:rsidR="0032606D" w:rsidRPr="006E5F14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  <w:r w:rsidRPr="006E5F14">
              <w:rPr>
                <w:rFonts w:ascii="DINOT" w:hAnsi="DINOT" w:cs="DINOT"/>
                <w:b/>
                <w:bCs/>
                <w:sz w:val="28"/>
                <w:szCs w:val="28"/>
              </w:rPr>
              <w:t>Academy:</w:t>
            </w:r>
          </w:p>
        </w:tc>
        <w:tc>
          <w:tcPr>
            <w:tcW w:w="9419" w:type="dxa"/>
            <w:vAlign w:val="bottom"/>
          </w:tcPr>
          <w:p w14:paraId="59964577" w14:textId="77777777" w:rsidR="0032606D" w:rsidRPr="006E5F14" w:rsidRDefault="0032606D" w:rsidP="001D0CA3">
            <w:pPr>
              <w:rPr>
                <w:rFonts w:ascii="DINOT" w:hAnsi="DINOT" w:cs="DINOT"/>
                <w:b/>
                <w:bCs/>
                <w:sz w:val="28"/>
                <w:szCs w:val="28"/>
              </w:rPr>
            </w:pPr>
          </w:p>
        </w:tc>
      </w:tr>
    </w:tbl>
    <w:p w14:paraId="176C2D12" w14:textId="77777777" w:rsidR="00F457E1" w:rsidRPr="006E5F14" w:rsidRDefault="00F457E1" w:rsidP="00F457E1">
      <w:pPr>
        <w:spacing w:line="259" w:lineRule="auto"/>
        <w:rPr>
          <w:rFonts w:ascii="DINOT" w:hAnsi="DINOT" w:cs="DINOT"/>
          <w:sz w:val="4"/>
          <w:szCs w:val="4"/>
        </w:rPr>
      </w:pPr>
    </w:p>
    <w:p w14:paraId="27E7C24D" w14:textId="03D942D1" w:rsidR="0032606D" w:rsidRPr="006E5F14" w:rsidRDefault="0032606D" w:rsidP="00F457E1">
      <w:pPr>
        <w:spacing w:line="259" w:lineRule="auto"/>
        <w:rPr>
          <w:rFonts w:ascii="DINOT" w:hAnsi="DINOT" w:cs="DINOT"/>
          <w:sz w:val="16"/>
          <w:szCs w:val="16"/>
        </w:rPr>
      </w:pPr>
      <w:r w:rsidRPr="006E5F14">
        <w:rPr>
          <w:rFonts w:ascii="DINOT" w:hAnsi="DINOT" w:cs="DINOT"/>
          <w:sz w:val="16"/>
          <w:szCs w:val="16"/>
        </w:rPr>
        <w:t xml:space="preserve">Date: </w:t>
      </w:r>
      <w:sdt>
        <w:sdtPr>
          <w:rPr>
            <w:rFonts w:ascii="DINOT" w:hAnsi="DINOT" w:cs="DINOT"/>
            <w:sz w:val="16"/>
            <w:szCs w:val="16"/>
          </w:rPr>
          <w:id w:val="-1232692542"/>
          <w:placeholder>
            <w:docPart w:val="DefaultPlaceholder_-1854013437"/>
          </w:placeholder>
          <w:showingPlcHdr/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E5F14">
            <w:rPr>
              <w:rStyle w:val="PlaceholderText"/>
              <w:rFonts w:ascii="DINOT" w:hAnsi="DINOT" w:cs="DINOT"/>
              <w:sz w:val="16"/>
              <w:szCs w:val="16"/>
            </w:rPr>
            <w:t>Click or tap to enter a date.</w:t>
          </w:r>
        </w:sdtContent>
      </w:sdt>
    </w:p>
    <w:p w14:paraId="213C6D22" w14:textId="77777777" w:rsidR="000812A0" w:rsidRPr="006E5F14" w:rsidRDefault="000812A0" w:rsidP="0032606D">
      <w:pPr>
        <w:tabs>
          <w:tab w:val="left" w:pos="1620"/>
        </w:tabs>
        <w:spacing w:line="259" w:lineRule="auto"/>
        <w:rPr>
          <w:rFonts w:ascii="DINOT" w:hAnsi="DINOT" w:cs="DINOT"/>
          <w:sz w:val="8"/>
          <w:szCs w:val="8"/>
        </w:rPr>
      </w:pPr>
    </w:p>
    <w:p w14:paraId="38147A34" w14:textId="63684A45" w:rsidR="00F457E1" w:rsidRPr="006E5F14" w:rsidRDefault="00F457E1" w:rsidP="0032606D">
      <w:pPr>
        <w:tabs>
          <w:tab w:val="left" w:pos="1620"/>
        </w:tabs>
        <w:spacing w:line="259" w:lineRule="auto"/>
        <w:rPr>
          <w:rFonts w:ascii="DINOT" w:hAnsi="DINOT" w:cs="DINOT"/>
          <w:sz w:val="16"/>
          <w:szCs w:val="16"/>
        </w:rPr>
      </w:pPr>
      <w:r w:rsidRPr="006E5F14">
        <w:rPr>
          <w:rFonts w:ascii="DINOT" w:hAnsi="DINOT" w:cs="DINOT"/>
          <w:sz w:val="16"/>
          <w:szCs w:val="16"/>
        </w:rPr>
        <w:t xml:space="preserve">Suggested Attendees: Principal, Assistant Principal, Academy Lead, District Representative, Career Teacher, Core Teacher, </w:t>
      </w:r>
      <w:r w:rsidR="009A1E8E" w:rsidRPr="006E5F14">
        <w:rPr>
          <w:rFonts w:ascii="DINOT" w:hAnsi="DINOT" w:cs="DINOT"/>
          <w:sz w:val="16"/>
          <w:szCs w:val="16"/>
        </w:rPr>
        <w:t>Advisory Board Member</w:t>
      </w:r>
      <w:r w:rsidR="008556C1" w:rsidRPr="006E5F14">
        <w:rPr>
          <w:rFonts w:ascii="DINOT" w:hAnsi="DINOT" w:cs="DINOT"/>
          <w:sz w:val="16"/>
          <w:szCs w:val="16"/>
        </w:rPr>
        <w:t>,</w:t>
      </w:r>
      <w:r w:rsidR="009A1E8E" w:rsidRPr="006E5F14">
        <w:rPr>
          <w:rFonts w:ascii="DINOT" w:hAnsi="DINOT" w:cs="DINOT"/>
          <w:sz w:val="16"/>
          <w:szCs w:val="16"/>
        </w:rPr>
        <w:t xml:space="preserve"> Counselor, </w:t>
      </w:r>
      <w:r w:rsidRPr="006E5F14">
        <w:rPr>
          <w:rFonts w:ascii="DINOT" w:hAnsi="DINOT" w:cs="DINOT"/>
          <w:sz w:val="16"/>
          <w:szCs w:val="16"/>
        </w:rPr>
        <w:t>NAF Portfolio Manager</w:t>
      </w:r>
    </w:p>
    <w:p w14:paraId="3B044AD7" w14:textId="77777777" w:rsidR="00911D83" w:rsidRPr="006E5F14" w:rsidRDefault="00911D83" w:rsidP="00911D83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16"/>
          <w:szCs w:val="16"/>
        </w:rPr>
      </w:pPr>
    </w:p>
    <w:p w14:paraId="6D726C0E" w14:textId="77777777" w:rsidR="0032606D" w:rsidRPr="006E5F14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D2F00BB" w14:textId="42BE539F" w:rsidR="00F457E1" w:rsidRPr="006E5F14" w:rsidRDefault="0032606D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Welcome &amp; Introductions</w:t>
      </w:r>
    </w:p>
    <w:p w14:paraId="429595B3" w14:textId="7B5A38B1" w:rsidR="0032606D" w:rsidRPr="006E5F14" w:rsidRDefault="00133C39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Share your n</w:t>
      </w:r>
      <w:r w:rsidR="0032606D" w:rsidRPr="006E5F14">
        <w:rPr>
          <w:rFonts w:ascii="DINOT" w:hAnsi="DINOT" w:cs="DINOT"/>
        </w:rPr>
        <w:t xml:space="preserve">ame and </w:t>
      </w:r>
      <w:r w:rsidR="0092269C" w:rsidRPr="006E5F14">
        <w:rPr>
          <w:rFonts w:ascii="DINOT" w:hAnsi="DINOT" w:cs="DINOT"/>
        </w:rPr>
        <w:t>r</w:t>
      </w:r>
      <w:r w:rsidR="0032606D" w:rsidRPr="006E5F14">
        <w:rPr>
          <w:rFonts w:ascii="DINOT" w:hAnsi="DINOT" w:cs="DINOT"/>
        </w:rPr>
        <w:t>ole</w:t>
      </w:r>
    </w:p>
    <w:p w14:paraId="1CF166D5" w14:textId="06F8BF2F" w:rsidR="0032606D" w:rsidRPr="006E5F14" w:rsidRDefault="00A70515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Share</w:t>
      </w:r>
      <w:r w:rsidR="00854C89" w:rsidRPr="006E5F14">
        <w:rPr>
          <w:rFonts w:ascii="DINOT" w:hAnsi="DINOT" w:cs="DINOT"/>
        </w:rPr>
        <w:t xml:space="preserve"> e</w:t>
      </w:r>
      <w:r w:rsidR="0032606D" w:rsidRPr="006E5F14">
        <w:rPr>
          <w:rFonts w:ascii="DINOT" w:hAnsi="DINOT" w:cs="DINOT"/>
        </w:rPr>
        <w:t xml:space="preserve">xpected </w:t>
      </w:r>
      <w:r w:rsidR="00854C89" w:rsidRPr="006E5F14">
        <w:rPr>
          <w:rFonts w:ascii="DINOT" w:hAnsi="DINOT" w:cs="DINOT"/>
        </w:rPr>
        <w:t>o</w:t>
      </w:r>
      <w:r w:rsidR="0032606D" w:rsidRPr="006E5F14">
        <w:rPr>
          <w:rFonts w:ascii="DINOT" w:hAnsi="DINOT" w:cs="DINOT"/>
        </w:rPr>
        <w:t xml:space="preserve">utcomes for the </w:t>
      </w:r>
      <w:r w:rsidR="00854C89" w:rsidRPr="006E5F14">
        <w:rPr>
          <w:rFonts w:ascii="DINOT" w:hAnsi="DINOT" w:cs="DINOT"/>
        </w:rPr>
        <w:t>d</w:t>
      </w:r>
      <w:r w:rsidR="0032606D" w:rsidRPr="006E5F14">
        <w:rPr>
          <w:rFonts w:ascii="DINOT" w:hAnsi="DINOT" w:cs="DINOT"/>
        </w:rPr>
        <w:t xml:space="preserve">istrict, </w:t>
      </w:r>
      <w:r w:rsidR="00854C89" w:rsidRPr="006E5F14">
        <w:rPr>
          <w:rFonts w:ascii="DINOT" w:hAnsi="DINOT" w:cs="DINOT"/>
        </w:rPr>
        <w:t>s</w:t>
      </w:r>
      <w:r w:rsidR="0032606D" w:rsidRPr="006E5F14">
        <w:rPr>
          <w:rFonts w:ascii="DINOT" w:hAnsi="DINOT" w:cs="DINOT"/>
        </w:rPr>
        <w:t xml:space="preserve">chool, and </w:t>
      </w:r>
      <w:r w:rsidR="00854C89" w:rsidRPr="006E5F14">
        <w:rPr>
          <w:rFonts w:ascii="DINOT" w:hAnsi="DINOT" w:cs="DINOT"/>
        </w:rPr>
        <w:t>c</w:t>
      </w:r>
      <w:r w:rsidR="0032606D" w:rsidRPr="006E5F14">
        <w:rPr>
          <w:rFonts w:ascii="DINOT" w:hAnsi="DINOT" w:cs="DINOT"/>
        </w:rPr>
        <w:t>ommunity</w:t>
      </w:r>
    </w:p>
    <w:p w14:paraId="5DD6583E" w14:textId="607AE0B1" w:rsidR="0028237C" w:rsidRPr="006E5F14" w:rsidRDefault="0028237C" w:rsidP="00F457E1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Immediate </w:t>
      </w:r>
      <w:r w:rsidR="00DD2A34" w:rsidRPr="006E5F14">
        <w:rPr>
          <w:rFonts w:ascii="DINOT" w:hAnsi="DINOT" w:cs="DINOT"/>
        </w:rPr>
        <w:t>o</w:t>
      </w:r>
      <w:r w:rsidRPr="006E5F14">
        <w:rPr>
          <w:rFonts w:ascii="DINOT" w:hAnsi="DINOT" w:cs="DINOT"/>
        </w:rPr>
        <w:t>pportunit</w:t>
      </w:r>
      <w:r w:rsidR="002D0DBC" w:rsidRPr="006E5F14">
        <w:rPr>
          <w:rFonts w:ascii="DINOT" w:hAnsi="DINOT" w:cs="DINOT"/>
        </w:rPr>
        <w:t>y</w:t>
      </w:r>
      <w:r w:rsidRPr="006E5F14">
        <w:rPr>
          <w:rFonts w:ascii="DINOT" w:hAnsi="DINOT" w:cs="DINOT"/>
        </w:rPr>
        <w:t xml:space="preserve"> for </w:t>
      </w:r>
      <w:r w:rsidR="00DD2A34" w:rsidRPr="006E5F14">
        <w:rPr>
          <w:rFonts w:ascii="DINOT" w:hAnsi="DINOT" w:cs="DINOT"/>
        </w:rPr>
        <w:t>s</w:t>
      </w:r>
      <w:r w:rsidRPr="006E5F14">
        <w:rPr>
          <w:rFonts w:ascii="DINOT" w:hAnsi="DINOT" w:cs="DINOT"/>
        </w:rPr>
        <w:t xml:space="preserve">tudents: </w:t>
      </w:r>
      <w:r w:rsidR="006342B1" w:rsidRPr="006E5F14">
        <w:rPr>
          <w:rFonts w:ascii="DINOT" w:hAnsi="DINOT" w:cs="DINOT"/>
        </w:rPr>
        <w:t xml:space="preserve">Learn how </w:t>
      </w:r>
      <w:hyperlink r:id="rId8" w:history="1">
        <w:r w:rsidR="006342B1" w:rsidRPr="006E5F14">
          <w:rPr>
            <w:rStyle w:val="Hyperlink"/>
            <w:rFonts w:ascii="DINOT" w:hAnsi="DINOT" w:cs="DINOT"/>
            <w:u w:val="none"/>
          </w:rPr>
          <w:t>KnoPro</w:t>
        </w:r>
      </w:hyperlink>
      <w:r w:rsidR="006342B1" w:rsidRPr="006E5F14">
        <w:rPr>
          <w:rFonts w:ascii="DINOT" w:hAnsi="DINOT" w:cs="DINOT"/>
        </w:rPr>
        <w:t xml:space="preserve"> is available </w:t>
      </w:r>
      <w:r w:rsidR="00B84FFB" w:rsidRPr="006E5F14">
        <w:rPr>
          <w:rFonts w:ascii="DINOT" w:hAnsi="DINOT" w:cs="DINOT"/>
          <w:b/>
          <w:bCs/>
        </w:rPr>
        <w:t>now</w:t>
      </w:r>
      <w:r w:rsidR="006342B1" w:rsidRPr="006E5F14">
        <w:rPr>
          <w:rFonts w:ascii="DINOT" w:hAnsi="DINOT" w:cs="DINOT"/>
        </w:rPr>
        <w:t xml:space="preserve"> to engage all students</w:t>
      </w:r>
    </w:p>
    <w:p w14:paraId="71833427" w14:textId="77777777" w:rsidR="00F457E1" w:rsidRPr="006E5F14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31D9F40" w14:textId="77777777" w:rsidR="0032606D" w:rsidRPr="006E5F14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5174AAE9" w14:textId="462EE646" w:rsidR="00F457E1" w:rsidRPr="006E5F14" w:rsidRDefault="0032606D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NAF Design</w:t>
      </w:r>
    </w:p>
    <w:p w14:paraId="0C82CB18" w14:textId="5FA4CE01" w:rsidR="0032606D" w:rsidRPr="006E5F14" w:rsidRDefault="006E31B1" w:rsidP="00F457E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Overview of NAF’s standards and their associated strategic actions</w:t>
      </w:r>
    </w:p>
    <w:p w14:paraId="0A90445F" w14:textId="19579119" w:rsidR="006F6252" w:rsidRPr="006E5F14" w:rsidRDefault="006F6252" w:rsidP="00F457E1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Outcomes-Driven Work-Based Learning tech tools overview</w:t>
      </w:r>
    </w:p>
    <w:p w14:paraId="622AC77E" w14:textId="77777777" w:rsidR="00F457E1" w:rsidRPr="006E5F14" w:rsidRDefault="00F457E1" w:rsidP="00F457E1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6AEBCBE" w14:textId="77777777" w:rsidR="0032606D" w:rsidRPr="006E5F14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E34258F" w14:textId="5669FF22" w:rsidR="00F457E1" w:rsidRPr="006E5F14" w:rsidRDefault="0032606D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YOP Program</w:t>
      </w:r>
      <w:r w:rsidR="00FE48F4" w:rsidRPr="006E5F14">
        <w:rPr>
          <w:rFonts w:ascii="DINOT" w:hAnsi="DINOT" w:cs="DINOT"/>
          <w:b/>
          <w:bCs/>
          <w:sz w:val="28"/>
          <w:szCs w:val="28"/>
        </w:rPr>
        <w:t xml:space="preserve"> &amp; Pacing</w:t>
      </w:r>
    </w:p>
    <w:p w14:paraId="2C233C13" w14:textId="77777777" w:rsidR="0032606D" w:rsidRPr="006E5F14" w:rsidRDefault="0032606D" w:rsidP="00F457E1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YOP Roadmap</w:t>
      </w:r>
    </w:p>
    <w:p w14:paraId="606CD388" w14:textId="7116C68D" w:rsidR="0032606D" w:rsidRPr="006E5F14" w:rsidRDefault="006F6252" w:rsidP="005E6632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Team Building &amp; Leadership</w:t>
      </w:r>
    </w:p>
    <w:p w14:paraId="168EF14B" w14:textId="77777777" w:rsidR="0032606D" w:rsidRPr="006E5F14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04CB8C90" w14:textId="77777777" w:rsidR="0032606D" w:rsidRPr="006E5F14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40E0405D" w14:textId="72004934" w:rsidR="0032606D" w:rsidRPr="006E5F14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i/>
          <w:iCs/>
        </w:rPr>
      </w:pPr>
      <w:r w:rsidRPr="006E5F14">
        <w:rPr>
          <w:rFonts w:ascii="DINOT" w:hAnsi="DINOT" w:cs="DINOT"/>
          <w:b/>
          <w:bCs/>
          <w:i/>
          <w:iCs/>
          <w:color w:val="178040"/>
        </w:rPr>
        <w:t>Deliverable:</w:t>
      </w:r>
      <w:r w:rsidRPr="006E5F14">
        <w:rPr>
          <w:rFonts w:ascii="DINOT" w:hAnsi="DINOT" w:cs="DINOT"/>
          <w:i/>
          <w:iCs/>
          <w:color w:val="178040"/>
        </w:rPr>
        <w:t xml:space="preserve"> </w:t>
      </w:r>
      <w:r w:rsidRPr="006E5F14">
        <w:rPr>
          <w:rFonts w:ascii="DINOT" w:hAnsi="DINOT" w:cs="DINOT"/>
          <w:i/>
          <w:iCs/>
        </w:rPr>
        <w:t xml:space="preserve">ADT completes </w:t>
      </w:r>
      <w:r w:rsidR="006E5F14" w:rsidRPr="006E5F14">
        <w:rPr>
          <w:rFonts w:ascii="DINOT" w:hAnsi="DINOT" w:cs="DINOT"/>
          <w:i/>
          <w:iCs/>
        </w:rPr>
        <w:t>t</w:t>
      </w:r>
      <w:r w:rsidRPr="006E5F14">
        <w:rPr>
          <w:rFonts w:ascii="DINOT" w:hAnsi="DINOT" w:cs="DINOT"/>
          <w:i/>
          <w:iCs/>
        </w:rPr>
        <w:t xml:space="preserve">eam </w:t>
      </w:r>
      <w:r w:rsidR="006E5F14" w:rsidRPr="006E5F14">
        <w:rPr>
          <w:rFonts w:ascii="DINOT" w:hAnsi="DINOT" w:cs="DINOT"/>
          <w:i/>
          <w:iCs/>
        </w:rPr>
        <w:t>r</w:t>
      </w:r>
      <w:r w:rsidRPr="006E5F14">
        <w:rPr>
          <w:rFonts w:ascii="DINOT" w:hAnsi="DINOT" w:cs="DINOT"/>
          <w:i/>
          <w:iCs/>
        </w:rPr>
        <w:t>oster as evidence, assigns responsibilities &amp; establishes meeting cadence</w:t>
      </w:r>
    </w:p>
    <w:p w14:paraId="1C179BD2" w14:textId="77777777" w:rsidR="0032606D" w:rsidRPr="006E5F14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611F4CB" w14:textId="77777777" w:rsidR="0032606D" w:rsidRPr="006E5F14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21164A48" w14:textId="56DB815F" w:rsidR="0032606D" w:rsidRPr="006E5F14" w:rsidRDefault="0032606D" w:rsidP="0032606D">
      <w:pPr>
        <w:pBdr>
          <w:bottom w:val="single" w:sz="6" w:space="0" w:color="000000"/>
        </w:pBdr>
        <w:spacing w:line="259" w:lineRule="auto"/>
        <w:jc w:val="center"/>
        <w:rPr>
          <w:rFonts w:ascii="DINOT" w:hAnsi="DINOT" w:cs="DINOT"/>
          <w:b/>
          <w:bCs/>
          <w:color w:val="178040"/>
        </w:rPr>
      </w:pPr>
      <w:r w:rsidRPr="006E5F14">
        <w:rPr>
          <w:rFonts w:ascii="DINOT" w:hAnsi="DINOT" w:cs="DINOT"/>
          <w:b/>
          <w:bCs/>
          <w:color w:val="178040"/>
          <w:sz w:val="28"/>
          <w:szCs w:val="28"/>
        </w:rPr>
        <w:t>BREAK</w:t>
      </w:r>
    </w:p>
    <w:p w14:paraId="6F2C8000" w14:textId="77777777" w:rsidR="0032606D" w:rsidRPr="006E5F14" w:rsidRDefault="0032606D" w:rsidP="0032606D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796D7BC2" w14:textId="77777777" w:rsidR="0032606D" w:rsidRPr="006E5F14" w:rsidRDefault="0032606D" w:rsidP="0032606D">
      <w:pPr>
        <w:spacing w:line="259" w:lineRule="auto"/>
        <w:rPr>
          <w:rFonts w:ascii="DINOT" w:hAnsi="DINOT" w:cs="DINOT"/>
          <w:sz w:val="4"/>
          <w:szCs w:val="4"/>
        </w:rPr>
      </w:pPr>
    </w:p>
    <w:p w14:paraId="7831BDA1" w14:textId="0A25862D" w:rsidR="0032606D" w:rsidRPr="006E5F14" w:rsidRDefault="0032606D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Academy Quality</w:t>
      </w:r>
      <w:r w:rsidR="00F944C6" w:rsidRPr="006E5F14">
        <w:rPr>
          <w:rFonts w:ascii="DINOT" w:hAnsi="DINOT" w:cs="DINOT"/>
          <w:b/>
          <w:bCs/>
          <w:sz w:val="28"/>
          <w:szCs w:val="28"/>
        </w:rPr>
        <w:t xml:space="preserve"> Process</w:t>
      </w:r>
      <w:r w:rsidR="00FE48F4" w:rsidRPr="006E5F14">
        <w:rPr>
          <w:rFonts w:ascii="DINOT" w:hAnsi="DINOT" w:cs="DINOT"/>
          <w:b/>
          <w:bCs/>
          <w:sz w:val="28"/>
          <w:szCs w:val="28"/>
        </w:rPr>
        <w:t xml:space="preserve"> — </w:t>
      </w:r>
      <w:r w:rsidR="006F6252" w:rsidRPr="006E5F14">
        <w:rPr>
          <w:rFonts w:ascii="DINOT" w:hAnsi="DINOT" w:cs="DINOT"/>
          <w:b/>
          <w:bCs/>
          <w:sz w:val="28"/>
          <w:szCs w:val="28"/>
        </w:rPr>
        <w:t>Team Time</w:t>
      </w:r>
    </w:p>
    <w:p w14:paraId="30C90799" w14:textId="774E7736" w:rsidR="00B3696A" w:rsidRPr="006E5F14" w:rsidRDefault="00F944C6" w:rsidP="00F944C6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Complete </w:t>
      </w:r>
      <w:r w:rsidR="006E437E" w:rsidRPr="006E5F14">
        <w:rPr>
          <w:rFonts w:ascii="DINOT" w:hAnsi="DINOT" w:cs="DINOT"/>
        </w:rPr>
        <w:t>the</w:t>
      </w:r>
      <w:r w:rsidRPr="006E5F14">
        <w:rPr>
          <w:rFonts w:ascii="DINOT" w:hAnsi="DINOT" w:cs="DINOT"/>
        </w:rPr>
        <w:t xml:space="preserve"> </w:t>
      </w:r>
      <w:r w:rsidR="006F6252" w:rsidRPr="006E5F14">
        <w:rPr>
          <w:rFonts w:ascii="DINOT" w:hAnsi="DINOT" w:cs="DINOT"/>
        </w:rPr>
        <w:t>YOP Snapshot (</w:t>
      </w:r>
      <w:r w:rsidRPr="006E5F14">
        <w:rPr>
          <w:rFonts w:ascii="DINOT" w:hAnsi="DINOT" w:cs="DINOT"/>
        </w:rPr>
        <w:t>self-assessment</w:t>
      </w:r>
      <w:r w:rsidR="006F6252" w:rsidRPr="006E5F14">
        <w:rPr>
          <w:rFonts w:ascii="DINOT" w:hAnsi="DINOT" w:cs="DINOT"/>
        </w:rPr>
        <w:t>)</w:t>
      </w:r>
      <w:r w:rsidRPr="006E5F14">
        <w:rPr>
          <w:rFonts w:ascii="DINOT" w:hAnsi="DINOT" w:cs="DINOT"/>
        </w:rPr>
        <w:t xml:space="preserve"> to </w:t>
      </w:r>
      <w:r w:rsidR="000D7867" w:rsidRPr="006E5F14">
        <w:rPr>
          <w:rFonts w:ascii="DINOT" w:hAnsi="DINOT" w:cs="DINOT"/>
        </w:rPr>
        <w:t>benchmark</w:t>
      </w:r>
      <w:r w:rsidRPr="006E5F14">
        <w:rPr>
          <w:rFonts w:ascii="DINOT" w:hAnsi="DINOT" w:cs="DINOT"/>
        </w:rPr>
        <w:t xml:space="preserve"> progress and </w:t>
      </w:r>
      <w:r w:rsidR="006E437E" w:rsidRPr="006E5F14">
        <w:rPr>
          <w:rFonts w:ascii="DINOT" w:hAnsi="DINOT" w:cs="DINOT"/>
        </w:rPr>
        <w:t>guide</w:t>
      </w:r>
      <w:r w:rsidRPr="006E5F14">
        <w:rPr>
          <w:rFonts w:ascii="DINOT" w:hAnsi="DINOT" w:cs="DINOT"/>
        </w:rPr>
        <w:t xml:space="preserve"> the action plan</w:t>
      </w:r>
    </w:p>
    <w:p w14:paraId="14DD9E58" w14:textId="184052BF" w:rsidR="0032606D" w:rsidRPr="006E5F14" w:rsidRDefault="00F944C6" w:rsidP="00B3696A">
      <w:pPr>
        <w:pStyle w:val="ListParagraph"/>
        <w:numPr>
          <w:ilvl w:val="1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Status Key: Not Started, Underway, </w:t>
      </w:r>
      <w:proofErr w:type="gramStart"/>
      <w:r w:rsidRPr="006E5F14">
        <w:rPr>
          <w:rFonts w:ascii="DINOT" w:hAnsi="DINOT" w:cs="DINOT"/>
        </w:rPr>
        <w:t>Accomplished</w:t>
      </w:r>
      <w:proofErr w:type="gramEnd"/>
      <w:r w:rsidR="00525F6A" w:rsidRPr="006E5F14">
        <w:rPr>
          <w:rFonts w:ascii="DINOT" w:hAnsi="DINOT" w:cs="DINOT"/>
        </w:rPr>
        <w:t xml:space="preserve"> </w:t>
      </w:r>
      <w:r w:rsidR="00D579F8" w:rsidRPr="006E5F14">
        <w:rPr>
          <w:rFonts w:ascii="DINOT" w:hAnsi="DINOT" w:cs="DINOT"/>
        </w:rPr>
        <w:t>—</w:t>
      </w:r>
      <w:r w:rsidR="00525F6A" w:rsidRPr="006E5F14">
        <w:rPr>
          <w:rFonts w:ascii="DINOT" w:hAnsi="DINOT" w:cs="DINOT"/>
        </w:rPr>
        <w:t xml:space="preserve"> </w:t>
      </w:r>
      <w:r w:rsidR="00D579F8" w:rsidRPr="006E5F14">
        <w:rPr>
          <w:rFonts w:ascii="DINOT" w:hAnsi="DINOT" w:cs="DINOT"/>
          <w:i/>
          <w:iCs/>
        </w:rPr>
        <w:t>i</w:t>
      </w:r>
      <w:r w:rsidRPr="006E5F14">
        <w:rPr>
          <w:rFonts w:ascii="DINOT" w:hAnsi="DINOT" w:cs="DINOT"/>
          <w:i/>
          <w:iCs/>
        </w:rPr>
        <w:t>nternet required</w:t>
      </w:r>
    </w:p>
    <w:p w14:paraId="1638C2D9" w14:textId="232F8BA6" w:rsidR="00036E58" w:rsidRPr="006E5F14" w:rsidRDefault="00F944C6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Review results to </w:t>
      </w:r>
      <w:r w:rsidR="00A41855" w:rsidRPr="006E5F14">
        <w:rPr>
          <w:rFonts w:ascii="DINOT" w:hAnsi="DINOT" w:cs="DINOT"/>
        </w:rPr>
        <w:t xml:space="preserve">identify </w:t>
      </w:r>
      <w:r w:rsidR="00013EAF" w:rsidRPr="006E5F14">
        <w:rPr>
          <w:rFonts w:ascii="DINOT" w:hAnsi="DINOT" w:cs="DINOT"/>
        </w:rPr>
        <w:t>priority growth areas</w:t>
      </w:r>
      <w:r w:rsidR="00FD6DEF" w:rsidRPr="006E5F14">
        <w:rPr>
          <w:rFonts w:ascii="DINOT" w:hAnsi="DINOT" w:cs="DINOT"/>
        </w:rPr>
        <w:t xml:space="preserve"> and </w:t>
      </w:r>
      <w:r w:rsidR="00013EAF" w:rsidRPr="006E5F14">
        <w:rPr>
          <w:rFonts w:ascii="DINOT" w:hAnsi="DINOT" w:cs="DINOT"/>
        </w:rPr>
        <w:t xml:space="preserve">set </w:t>
      </w:r>
      <w:r w:rsidRPr="006E5F14">
        <w:rPr>
          <w:rFonts w:ascii="DINOT" w:hAnsi="DINOT" w:cs="DINOT"/>
        </w:rPr>
        <w:t>development</w:t>
      </w:r>
      <w:r w:rsidR="00013EAF" w:rsidRPr="006E5F14">
        <w:rPr>
          <w:rFonts w:ascii="DINOT" w:hAnsi="DINOT" w:cs="DINOT"/>
        </w:rPr>
        <w:t xml:space="preserve"> goals</w:t>
      </w:r>
    </w:p>
    <w:p w14:paraId="151052D0" w14:textId="28551E3D" w:rsidR="0032606D" w:rsidRPr="006E5F14" w:rsidRDefault="00DF47B7" w:rsidP="00036E58">
      <w:pPr>
        <w:pStyle w:val="ListParagraph"/>
        <w:numPr>
          <w:ilvl w:val="1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Tip: </w:t>
      </w:r>
      <w:r w:rsidR="00036E58" w:rsidRPr="006E5F14">
        <w:rPr>
          <w:rFonts w:ascii="DINOT" w:hAnsi="DINOT" w:cs="DINOT"/>
        </w:rPr>
        <w:t>U</w:t>
      </w:r>
      <w:r w:rsidR="00FD6DEF" w:rsidRPr="006E5F14">
        <w:rPr>
          <w:rFonts w:ascii="DINOT" w:hAnsi="DINOT" w:cs="DINOT"/>
        </w:rPr>
        <w:t xml:space="preserve">se the </w:t>
      </w:r>
      <w:r w:rsidR="0028237C" w:rsidRPr="006E5F14">
        <w:rPr>
          <w:rFonts w:ascii="DINOT" w:hAnsi="DINOT" w:cs="DINOT"/>
        </w:rPr>
        <w:t xml:space="preserve">online </w:t>
      </w:r>
      <w:hyperlink r:id="rId9" w:history="1">
        <w:r w:rsidR="0028237C" w:rsidRPr="006E5F14">
          <w:rPr>
            <w:rStyle w:val="Hyperlink"/>
            <w:rFonts w:ascii="DINOT" w:hAnsi="DINOT" w:cs="DINOT"/>
            <w:u w:val="none"/>
          </w:rPr>
          <w:t>Action Plan</w:t>
        </w:r>
      </w:hyperlink>
      <w:r w:rsidR="0028237C" w:rsidRPr="006E5F14">
        <w:rPr>
          <w:rFonts w:ascii="DINOT" w:hAnsi="DINOT" w:cs="DINOT"/>
        </w:rPr>
        <w:t xml:space="preserve"> </w:t>
      </w:r>
      <w:r w:rsidR="006835F3" w:rsidRPr="006E5F14">
        <w:rPr>
          <w:rFonts w:ascii="DINOT" w:hAnsi="DINOT" w:cs="DINOT"/>
        </w:rPr>
        <w:t xml:space="preserve">in ASH </w:t>
      </w:r>
      <w:r w:rsidR="00FD486C" w:rsidRPr="006E5F14">
        <w:rPr>
          <w:rFonts w:ascii="DINOT" w:hAnsi="DINOT" w:cs="DINOT"/>
        </w:rPr>
        <w:t xml:space="preserve">for coordination with NAF </w:t>
      </w:r>
      <w:r w:rsidR="00E21ABB" w:rsidRPr="006E5F14">
        <w:rPr>
          <w:rFonts w:ascii="DINOT" w:hAnsi="DINOT" w:cs="DINOT"/>
        </w:rPr>
        <w:t>Team</w:t>
      </w:r>
    </w:p>
    <w:p w14:paraId="52CCBA95" w14:textId="6475E57F" w:rsidR="00F944C6" w:rsidRPr="006E5F14" w:rsidRDefault="00F944C6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Review the Evidence Checklist and plan a </w:t>
      </w:r>
      <w:r w:rsidR="00811637" w:rsidRPr="006E5F14">
        <w:rPr>
          <w:rFonts w:ascii="DINOT" w:hAnsi="DINOT" w:cs="DINOT"/>
        </w:rPr>
        <w:t>system</w:t>
      </w:r>
      <w:r w:rsidRPr="006E5F14">
        <w:rPr>
          <w:rFonts w:ascii="DINOT" w:hAnsi="DINOT" w:cs="DINOT"/>
        </w:rPr>
        <w:t xml:space="preserve"> for collecting document</w:t>
      </w:r>
      <w:r w:rsidR="00811637" w:rsidRPr="006E5F14">
        <w:rPr>
          <w:rFonts w:ascii="DINOT" w:hAnsi="DINOT" w:cs="DINOT"/>
        </w:rPr>
        <w:t>ation</w:t>
      </w:r>
    </w:p>
    <w:p w14:paraId="247E5397" w14:textId="77777777" w:rsidR="0032606D" w:rsidRPr="006E5F14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1D59866C" w14:textId="77777777" w:rsidR="0032606D" w:rsidRPr="006E5F14" w:rsidRDefault="0032606D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67862032" w14:textId="580A1E21" w:rsidR="0032606D" w:rsidRPr="006E5F14" w:rsidRDefault="0032606D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i/>
          <w:iCs/>
        </w:rPr>
      </w:pPr>
      <w:r w:rsidRPr="006E5F14">
        <w:rPr>
          <w:rFonts w:ascii="DINOT" w:hAnsi="DINOT" w:cs="DINOT"/>
          <w:b/>
          <w:bCs/>
          <w:i/>
          <w:iCs/>
          <w:color w:val="178040"/>
        </w:rPr>
        <w:t>Deliverable:</w:t>
      </w:r>
      <w:r w:rsidRPr="006E5F14">
        <w:rPr>
          <w:rFonts w:ascii="DINOT" w:hAnsi="DINOT" w:cs="DINOT"/>
          <w:i/>
          <w:iCs/>
          <w:color w:val="178040"/>
        </w:rPr>
        <w:t xml:space="preserve"> </w:t>
      </w:r>
      <w:r w:rsidRPr="006E5F14">
        <w:rPr>
          <w:rFonts w:ascii="DINOT" w:hAnsi="DINOT" w:cs="DINOT"/>
          <w:i/>
          <w:iCs/>
        </w:rPr>
        <w:t xml:space="preserve">The ADT uses Snapshot results to identify standards of practice and associated strategic actions </w:t>
      </w:r>
      <w:bookmarkStart w:id="0" w:name="_Hlk211853799"/>
      <w:r w:rsidRPr="006E5F14">
        <w:rPr>
          <w:rFonts w:ascii="DINOT" w:hAnsi="DINOT" w:cs="DINOT"/>
          <w:i/>
          <w:iCs/>
        </w:rPr>
        <w:t>requiring immediate attention to begin developing the academy design plan</w:t>
      </w:r>
    </w:p>
    <w:p w14:paraId="7C5E1A4F" w14:textId="77777777" w:rsidR="000812A0" w:rsidRPr="006E5F14" w:rsidRDefault="000812A0" w:rsidP="0032606D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5554EFFA" w14:textId="77777777" w:rsidR="000812A0" w:rsidRPr="006E5F14" w:rsidRDefault="000812A0" w:rsidP="0032606D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0977622B" w14:textId="76546FF1" w:rsidR="0032606D" w:rsidRPr="006E5F14" w:rsidRDefault="005E6632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Resources</w:t>
      </w:r>
    </w:p>
    <w:p w14:paraId="7BFF2D76" w14:textId="2057552F" w:rsidR="0032606D" w:rsidRPr="006E5F14" w:rsidRDefault="00E21ABB" w:rsidP="0032606D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YOP resources </w:t>
      </w:r>
      <w:r w:rsidR="005E6632" w:rsidRPr="006E5F14">
        <w:rPr>
          <w:rFonts w:ascii="DINOT" w:hAnsi="DINOT" w:cs="DINOT"/>
        </w:rPr>
        <w:t>(ASH Tour)</w:t>
      </w:r>
    </w:p>
    <w:bookmarkEnd w:id="0"/>
    <w:p w14:paraId="64AD1168" w14:textId="02015ABD" w:rsidR="005E6632" w:rsidRPr="006E5F14" w:rsidRDefault="005E6632" w:rsidP="005E6632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proofErr w:type="gramStart"/>
      <w:r w:rsidRPr="006E5F14">
        <w:rPr>
          <w:rFonts w:ascii="DINOT" w:hAnsi="DINOT" w:cs="DINOT"/>
        </w:rPr>
        <w:t>Marketing</w:t>
      </w:r>
      <w:proofErr w:type="gramEnd"/>
      <w:r w:rsidRPr="006E5F14">
        <w:rPr>
          <w:rFonts w:ascii="DINOT" w:hAnsi="DINOT" w:cs="DINOT"/>
        </w:rPr>
        <w:t xml:space="preserve"> your academy</w:t>
      </w:r>
    </w:p>
    <w:p w14:paraId="5E819DD1" w14:textId="77777777" w:rsidR="005E6632" w:rsidRPr="006E5F14" w:rsidRDefault="005E6632" w:rsidP="005E6632">
      <w:pPr>
        <w:pBdr>
          <w:bottom w:val="single" w:sz="6" w:space="1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2D904F5E" w14:textId="77777777" w:rsidR="005E6632" w:rsidRPr="006E5F14" w:rsidRDefault="005E6632" w:rsidP="005E6632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44186F8" w14:textId="77777777" w:rsidR="005E6632" w:rsidRPr="006E5F14" w:rsidRDefault="005E6632" w:rsidP="005E6632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Final Reflections and Next Steps</w:t>
      </w:r>
    </w:p>
    <w:p w14:paraId="29F481F3" w14:textId="77777777" w:rsidR="0057629C" w:rsidRPr="006E5F14" w:rsidRDefault="0057629C" w:rsidP="0057629C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Recap action items and immediate support needs</w:t>
      </w:r>
    </w:p>
    <w:p w14:paraId="0BD3B592" w14:textId="574B5F10" w:rsidR="00FB39D3" w:rsidRDefault="00757EC1" w:rsidP="005E6632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757EC1">
        <w:rPr>
          <w:rFonts w:ascii="DINOT" w:hAnsi="DINOT" w:cs="DINOT"/>
        </w:rPr>
        <w:t>Please take 5 minutes to share feedback on today’s session</w:t>
      </w:r>
      <w:r w:rsidR="001F554F">
        <w:rPr>
          <w:rFonts w:ascii="DINOT" w:hAnsi="DINOT" w:cs="DINOT"/>
        </w:rPr>
        <w:t xml:space="preserve"> — </w:t>
      </w:r>
      <w:hyperlink r:id="rId10" w:history="1">
        <w:r w:rsidR="00CC1121" w:rsidRPr="006E0177">
          <w:rPr>
            <w:rStyle w:val="Hyperlink"/>
            <w:rFonts w:ascii="DINOT" w:hAnsi="DINOT" w:cs="DINOT"/>
            <w:i/>
            <w:iCs/>
            <w:u w:val="none"/>
          </w:rPr>
          <w:t>Network Support</w:t>
        </w:r>
        <w:r w:rsidR="001F554F" w:rsidRPr="006E0177">
          <w:rPr>
            <w:rStyle w:val="Hyperlink"/>
            <w:rFonts w:ascii="DINOT" w:hAnsi="DINOT" w:cs="DINOT"/>
            <w:i/>
            <w:iCs/>
            <w:u w:val="none"/>
          </w:rPr>
          <w:t xml:space="preserve"> Feedback Survey</w:t>
        </w:r>
      </w:hyperlink>
      <w:r w:rsidR="001F554F">
        <w:rPr>
          <w:rFonts w:ascii="DINOT" w:hAnsi="DINOT" w:cs="DINOT"/>
        </w:rPr>
        <w:t xml:space="preserve"> </w:t>
      </w:r>
    </w:p>
    <w:p w14:paraId="23969B6A" w14:textId="34747B8E" w:rsidR="005E6632" w:rsidRPr="006E5F14" w:rsidRDefault="005E6632" w:rsidP="005E6632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Get to Know KnoPro</w:t>
      </w:r>
      <w:r w:rsidR="006E0177">
        <w:rPr>
          <w:rFonts w:ascii="DINOT" w:hAnsi="DINOT" w:cs="DINOT"/>
        </w:rPr>
        <w:t xml:space="preserve"> —</w:t>
      </w:r>
      <w:r w:rsidRPr="006E5F14">
        <w:rPr>
          <w:rFonts w:ascii="DINOT" w:hAnsi="DINOT" w:cs="DINOT"/>
        </w:rPr>
        <w:t xml:space="preserve"> </w:t>
      </w:r>
      <w:hyperlink r:id="rId11" w:history="1">
        <w:r w:rsidRPr="006E5F14">
          <w:rPr>
            <w:rStyle w:val="Hyperlink"/>
            <w:rFonts w:ascii="DINOT" w:hAnsi="DINOT" w:cs="DINOT"/>
            <w:u w:val="none"/>
          </w:rPr>
          <w:t>KnoPro</w:t>
        </w:r>
      </w:hyperlink>
      <w:r w:rsidRPr="006E5F14">
        <w:rPr>
          <w:rFonts w:ascii="DINOT" w:hAnsi="DINOT" w:cs="DINOT"/>
        </w:rPr>
        <w:t xml:space="preserve"> is open to all students in grades 9–12; NAF membership not required!</w:t>
      </w:r>
    </w:p>
    <w:p w14:paraId="63D4E6B4" w14:textId="77777777" w:rsidR="005E6632" w:rsidRPr="006E5F14" w:rsidRDefault="005E6632" w:rsidP="005E6632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Academy tour (time permitting)</w:t>
      </w:r>
    </w:p>
    <w:p w14:paraId="79A3863E" w14:textId="77777777" w:rsidR="005E6632" w:rsidRPr="006E5F14" w:rsidRDefault="005E6632" w:rsidP="005E6632">
      <w:pPr>
        <w:pBdr>
          <w:bottom w:val="single" w:sz="6" w:space="0" w:color="000000"/>
        </w:pBdr>
        <w:spacing w:line="259" w:lineRule="auto"/>
        <w:rPr>
          <w:rFonts w:ascii="DINOT" w:hAnsi="DINOT" w:cs="DINOT"/>
          <w:sz w:val="4"/>
          <w:szCs w:val="4"/>
        </w:rPr>
      </w:pPr>
    </w:p>
    <w:p w14:paraId="1161E639" w14:textId="77777777" w:rsidR="005E6632" w:rsidRPr="006E5F14" w:rsidRDefault="005E6632" w:rsidP="005E6632">
      <w:pPr>
        <w:spacing w:line="259" w:lineRule="auto"/>
        <w:rPr>
          <w:rFonts w:ascii="DINOT" w:hAnsi="DINOT" w:cs="DINOT"/>
          <w:b/>
          <w:bCs/>
          <w:sz w:val="4"/>
          <w:szCs w:val="4"/>
        </w:rPr>
      </w:pPr>
    </w:p>
    <w:p w14:paraId="153E9890" w14:textId="294863B4" w:rsidR="0032606D" w:rsidRPr="006E5F14" w:rsidRDefault="000812A0" w:rsidP="0032606D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 xml:space="preserve">Key </w:t>
      </w:r>
      <w:r w:rsidR="0032606D" w:rsidRPr="006E5F14">
        <w:rPr>
          <w:rFonts w:ascii="DINOT" w:hAnsi="DINOT" w:cs="DINOT"/>
          <w:b/>
          <w:bCs/>
          <w:sz w:val="28"/>
          <w:szCs w:val="28"/>
        </w:rPr>
        <w:t>Resources</w:t>
      </w:r>
    </w:p>
    <w:p w14:paraId="1EF3A5BF" w14:textId="3DE453B5" w:rsidR="001D0CA3" w:rsidRPr="006E5F14" w:rsidRDefault="0032606D" w:rsidP="00C54F95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hyperlink r:id="rId12" w:history="1">
        <w:r w:rsidRPr="006E5F14">
          <w:rPr>
            <w:rStyle w:val="Hyperlink"/>
            <w:rFonts w:ascii="DINOT" w:hAnsi="DINOT" w:cs="DINOT"/>
            <w:u w:val="none"/>
          </w:rPr>
          <w:t>YOP Guide</w:t>
        </w:r>
      </w:hyperlink>
      <w:r w:rsidR="00FE48F4" w:rsidRPr="006E5F14">
        <w:rPr>
          <w:rFonts w:ascii="DINOT" w:hAnsi="DINOT" w:cs="DINOT"/>
        </w:rPr>
        <w:t xml:space="preserve">; </w:t>
      </w:r>
      <w:hyperlink r:id="rId13" w:history="1">
        <w:r w:rsidR="00CC2C60" w:rsidRPr="006E5F14">
          <w:rPr>
            <w:rStyle w:val="Hyperlink"/>
            <w:rFonts w:ascii="DINOT" w:hAnsi="DINOT" w:cs="DINOT"/>
            <w:u w:val="none"/>
          </w:rPr>
          <w:t>NAF Design Overview &amp; YOP Roadmap</w:t>
        </w:r>
      </w:hyperlink>
      <w:r w:rsidR="00FE48F4" w:rsidRPr="006E5F14">
        <w:rPr>
          <w:rFonts w:ascii="DINOT" w:hAnsi="DINOT" w:cs="DINOT"/>
        </w:rPr>
        <w:t xml:space="preserve">; </w:t>
      </w:r>
      <w:hyperlink r:id="rId14" w:history="1">
        <w:r w:rsidRPr="006E5F14">
          <w:rPr>
            <w:rStyle w:val="Hyperlink"/>
            <w:rFonts w:ascii="DINOT" w:hAnsi="DINOT" w:cs="DINOT"/>
            <w:u w:val="none"/>
          </w:rPr>
          <w:t>ADT Prep Guide</w:t>
        </w:r>
      </w:hyperlink>
      <w:r w:rsidR="00FE48F4" w:rsidRPr="006E5F14">
        <w:rPr>
          <w:rFonts w:ascii="DINOT" w:hAnsi="DINOT" w:cs="DINOT"/>
        </w:rPr>
        <w:t xml:space="preserve">; </w:t>
      </w:r>
      <w:hyperlink r:id="rId15" w:history="1">
        <w:r w:rsidRPr="006E5F14">
          <w:rPr>
            <w:rStyle w:val="Hyperlink"/>
            <w:rFonts w:ascii="DINOT" w:hAnsi="DINOT" w:cs="DINOT"/>
            <w:u w:val="none"/>
          </w:rPr>
          <w:t>YOP Snapshot</w:t>
        </w:r>
      </w:hyperlink>
      <w:r w:rsidR="00FE48F4" w:rsidRPr="006E5F14">
        <w:rPr>
          <w:rFonts w:ascii="DINOT" w:hAnsi="DINOT" w:cs="DINOT"/>
        </w:rPr>
        <w:t xml:space="preserve">; </w:t>
      </w:r>
      <w:hyperlink r:id="rId16" w:history="1">
        <w:r w:rsidRPr="006E5F14">
          <w:rPr>
            <w:rStyle w:val="Hyperlink"/>
            <w:rFonts w:ascii="DINOT" w:hAnsi="DINOT" w:cs="DINOT"/>
            <w:u w:val="none"/>
          </w:rPr>
          <w:t>YOP Evidence Checklist</w:t>
        </w:r>
      </w:hyperlink>
      <w:r w:rsidR="00E21ABB" w:rsidRPr="006E5F14">
        <w:rPr>
          <w:rFonts w:ascii="DINOT" w:hAnsi="DINOT" w:cs="DINOT"/>
        </w:rPr>
        <w:t xml:space="preserve">; </w:t>
      </w:r>
      <w:hyperlink r:id="rId17" w:history="1">
        <w:r w:rsidR="00E21ABB" w:rsidRPr="006E5F14">
          <w:rPr>
            <w:rStyle w:val="Hyperlink"/>
            <w:rFonts w:ascii="DINOT" w:hAnsi="DINOT" w:cs="DINOT"/>
            <w:u w:val="none"/>
          </w:rPr>
          <w:t>Action Plan Template</w:t>
        </w:r>
      </w:hyperlink>
      <w:r w:rsidR="001D0CA3" w:rsidRPr="006E5F14">
        <w:rPr>
          <w:rFonts w:ascii="DINOT" w:hAnsi="DINOT" w:cs="DINOT"/>
        </w:rPr>
        <w:br w:type="page"/>
      </w:r>
    </w:p>
    <w:p w14:paraId="35B5A1DF" w14:textId="77777777" w:rsidR="000812A0" w:rsidRPr="006E5F14" w:rsidRDefault="000812A0" w:rsidP="000812A0">
      <w:pPr>
        <w:spacing w:line="259" w:lineRule="auto"/>
        <w:rPr>
          <w:rFonts w:ascii="DINOT" w:eastAsia="Tahoma" w:hAnsi="DINOT" w:cs="DINOT"/>
        </w:rPr>
      </w:pPr>
    </w:p>
    <w:p w14:paraId="3CEF5431" w14:textId="185FFE90" w:rsidR="0032606D" w:rsidRPr="006E5F14" w:rsidRDefault="0032606D" w:rsidP="0032606D">
      <w:pPr>
        <w:spacing w:line="259" w:lineRule="auto"/>
        <w:jc w:val="center"/>
        <w:rPr>
          <w:rFonts w:ascii="DINOT" w:hAnsi="DINOT" w:cs="DINOT"/>
          <w:bCs/>
          <w:sz w:val="28"/>
          <w:szCs w:val="28"/>
        </w:rPr>
      </w:pPr>
      <w:r w:rsidRPr="006E5F14">
        <w:rPr>
          <w:rFonts w:ascii="DINOT" w:eastAsia="Tahoma" w:hAnsi="DINOT" w:cs="DINOT"/>
          <w:b/>
          <w:bCs/>
          <w:color w:val="178040"/>
          <w:sz w:val="28"/>
          <w:szCs w:val="28"/>
        </w:rPr>
        <w:t>Notes – Ideas – Action Items</w:t>
      </w:r>
    </w:p>
    <w:p w14:paraId="275A72FB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3F9E059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4209604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6127EF91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541E7EE4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30F6DC47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096D5568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42722071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F536897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2DE04505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p w14:paraId="7BFA7474" w14:textId="77777777" w:rsidR="0032606D" w:rsidRPr="006E5F14" w:rsidRDefault="0032606D" w:rsidP="0032606D">
      <w:pPr>
        <w:spacing w:line="259" w:lineRule="auto"/>
        <w:rPr>
          <w:rFonts w:ascii="DINOT" w:hAnsi="DINOT" w:cs="DINOT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606D" w:rsidRPr="006E5F14" w14:paraId="1FC323FF" w14:textId="77777777" w:rsidTr="005166EE">
        <w:trPr>
          <w:trHeight w:val="198"/>
        </w:trPr>
        <w:tc>
          <w:tcPr>
            <w:tcW w:w="10790" w:type="dxa"/>
            <w:vAlign w:val="bottom"/>
          </w:tcPr>
          <w:p w14:paraId="43D3647F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2A763A68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1C48A888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0EE10D3E" w14:textId="77777777" w:rsidTr="005166EE">
        <w:trPr>
          <w:trHeight w:val="305"/>
        </w:trPr>
        <w:tc>
          <w:tcPr>
            <w:tcW w:w="10790" w:type="dxa"/>
            <w:vAlign w:val="bottom"/>
          </w:tcPr>
          <w:p w14:paraId="14AB68D2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412C4897" w14:textId="77777777" w:rsidTr="005166EE">
        <w:trPr>
          <w:trHeight w:val="188"/>
        </w:trPr>
        <w:tc>
          <w:tcPr>
            <w:tcW w:w="10790" w:type="dxa"/>
            <w:vAlign w:val="bottom"/>
          </w:tcPr>
          <w:p w14:paraId="6AC5CBE7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5030170B" w14:textId="77777777" w:rsidTr="005166EE">
        <w:trPr>
          <w:trHeight w:val="152"/>
        </w:trPr>
        <w:tc>
          <w:tcPr>
            <w:tcW w:w="10790" w:type="dxa"/>
            <w:vAlign w:val="bottom"/>
          </w:tcPr>
          <w:p w14:paraId="5AE9A371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35899B1B" w14:textId="77777777" w:rsidTr="005166EE">
        <w:trPr>
          <w:trHeight w:val="215"/>
        </w:trPr>
        <w:tc>
          <w:tcPr>
            <w:tcW w:w="10790" w:type="dxa"/>
            <w:vAlign w:val="bottom"/>
          </w:tcPr>
          <w:p w14:paraId="5FF0D789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361CE8DC" w14:textId="77777777" w:rsidTr="005166EE">
        <w:trPr>
          <w:trHeight w:val="170"/>
        </w:trPr>
        <w:tc>
          <w:tcPr>
            <w:tcW w:w="10790" w:type="dxa"/>
            <w:vAlign w:val="bottom"/>
          </w:tcPr>
          <w:p w14:paraId="7B1029B4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31EC353D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E1E0D2D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568872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DC34059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0C931A4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B9775E8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2691FC53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0262E258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427F980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989B207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4CC174AB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3F80415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4EE66C5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4A59233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74C6519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8D7402F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  <w:szCs w:val="22"/>
              </w:rPr>
            </w:pPr>
          </w:p>
        </w:tc>
      </w:tr>
      <w:tr w:rsidR="0032606D" w:rsidRPr="006E5F14" w14:paraId="2AB1AF40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46E06C90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276B342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5916F65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43F1A1DF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23CB2906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5B504726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502CA204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1D2A84BC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971C89F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03AC8B61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3918B38A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32606D" w:rsidRPr="006E5F14" w14:paraId="52F403D8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7186944B" w14:textId="77777777" w:rsidR="0032606D" w:rsidRPr="006E5F14" w:rsidRDefault="0032606D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  <w:tr w:rsidR="0068571B" w:rsidRPr="006E5F14" w14:paraId="6D4544C2" w14:textId="77777777" w:rsidTr="005166EE">
        <w:trPr>
          <w:trHeight w:val="70"/>
        </w:trPr>
        <w:tc>
          <w:tcPr>
            <w:tcW w:w="10790" w:type="dxa"/>
            <w:vAlign w:val="bottom"/>
          </w:tcPr>
          <w:p w14:paraId="64856A20" w14:textId="77777777" w:rsidR="0068571B" w:rsidRPr="006E5F14" w:rsidRDefault="0068571B" w:rsidP="0032606D">
            <w:pPr>
              <w:spacing w:before="60" w:line="259" w:lineRule="auto"/>
              <w:rPr>
                <w:rFonts w:ascii="DINOT" w:hAnsi="DINOT" w:cs="DINOT"/>
                <w:bCs/>
              </w:rPr>
            </w:pPr>
          </w:p>
        </w:tc>
      </w:tr>
    </w:tbl>
    <w:p w14:paraId="6DC0CC06" w14:textId="24025814" w:rsidR="000812A0" w:rsidRPr="006E5F14" w:rsidRDefault="0068571B" w:rsidP="0068571B">
      <w:pPr>
        <w:spacing w:line="259" w:lineRule="auto"/>
        <w:rPr>
          <w:rFonts w:ascii="DINOT" w:hAnsi="DINOT" w:cs="DINOT"/>
          <w:sz w:val="24"/>
          <w:szCs w:val="24"/>
        </w:rPr>
      </w:pPr>
      <w:r w:rsidRPr="006E5F14">
        <w:rPr>
          <w:rFonts w:ascii="DINOT" w:hAnsi="DINOT" w:cs="DINOT"/>
          <w:sz w:val="24"/>
          <w:szCs w:val="24"/>
        </w:rPr>
        <w:t xml:space="preserve">  </w:t>
      </w:r>
      <w:r w:rsidR="000812A0" w:rsidRPr="006E5F14">
        <w:rPr>
          <w:rFonts w:ascii="DINOT" w:hAnsi="DINOT" w:cs="DINOT"/>
          <w:sz w:val="24"/>
          <w:szCs w:val="24"/>
        </w:rPr>
        <w:br w:type="page"/>
      </w:r>
    </w:p>
    <w:p w14:paraId="3CAB6F54" w14:textId="77777777" w:rsidR="000812A0" w:rsidRPr="006E5F14" w:rsidRDefault="000812A0" w:rsidP="00AA4808">
      <w:pPr>
        <w:spacing w:line="259" w:lineRule="auto"/>
        <w:rPr>
          <w:rFonts w:ascii="DINOT" w:hAnsi="DINOT" w:cs="DINOT"/>
        </w:rPr>
      </w:pPr>
      <w:bookmarkStart w:id="1" w:name="_Hlk184151531"/>
    </w:p>
    <w:p w14:paraId="512AD512" w14:textId="20F0459E" w:rsidR="00696236" w:rsidRPr="006E5F14" w:rsidRDefault="00696236" w:rsidP="00AA4808">
      <w:pPr>
        <w:spacing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Welcome to YOP!</w:t>
      </w:r>
    </w:p>
    <w:p w14:paraId="733D0008" w14:textId="5099B86F" w:rsidR="00696236" w:rsidRPr="006E5F14" w:rsidRDefault="00CC2C60" w:rsidP="00AA4808">
      <w:p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Use the </w:t>
      </w:r>
      <w:hyperlink r:id="rId18" w:history="1">
        <w:r w:rsidR="00B27F60" w:rsidRPr="006E5F14">
          <w:rPr>
            <w:rStyle w:val="Hyperlink"/>
            <w:rFonts w:ascii="DINOT" w:hAnsi="DINOT" w:cs="DINOT"/>
            <w:b/>
            <w:bCs/>
            <w:u w:val="none"/>
          </w:rPr>
          <w:t>YOP Guide</w:t>
        </w:r>
      </w:hyperlink>
      <w:r w:rsidR="00B27F60" w:rsidRPr="006E5F14">
        <w:rPr>
          <w:rFonts w:ascii="DINOT" w:hAnsi="DINOT" w:cs="DINOT"/>
        </w:rPr>
        <w:t xml:space="preserve"> </w:t>
      </w:r>
      <w:r w:rsidRPr="006E5F14">
        <w:rPr>
          <w:rFonts w:ascii="DINOT" w:hAnsi="DINOT" w:cs="DINOT"/>
        </w:rPr>
        <w:t>—</w:t>
      </w:r>
      <w:r w:rsidR="00DA67C9" w:rsidRPr="006E5F14">
        <w:rPr>
          <w:rFonts w:ascii="DINOT" w:hAnsi="DINOT" w:cs="DINOT"/>
        </w:rPr>
        <w:t xml:space="preserve"> </w:t>
      </w:r>
      <w:r w:rsidR="00763FB9" w:rsidRPr="006E5F14">
        <w:rPr>
          <w:rFonts w:ascii="DINOT" w:hAnsi="DINOT" w:cs="DINOT"/>
        </w:rPr>
        <w:t>a comprehensive online resource that helps your team self-pace through all stages of academy development. It includes activities, tools, and guiding questions to shape your academy’s vision</w:t>
      </w:r>
      <w:r w:rsidRPr="006E5F14">
        <w:rPr>
          <w:rFonts w:ascii="DINOT" w:hAnsi="DINOT" w:cs="DINOT"/>
        </w:rPr>
        <w:t>.</w:t>
      </w:r>
    </w:p>
    <w:p w14:paraId="063733B6" w14:textId="77777777" w:rsidR="00696236" w:rsidRPr="006E5F14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180188DB" w14:textId="512DBA34" w:rsidR="00696236" w:rsidRPr="006E5F14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Quick Access Resources</w:t>
      </w:r>
    </w:p>
    <w:p w14:paraId="3338C4A0" w14:textId="2C05B4EE" w:rsidR="00696236" w:rsidRPr="006E5F14" w:rsidRDefault="0098225F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19" w:history="1">
        <w:r w:rsidRPr="006E5F14">
          <w:rPr>
            <w:rStyle w:val="Hyperlink"/>
            <w:rFonts w:ascii="DINOT" w:hAnsi="DINOT" w:cs="DINOT"/>
            <w:u w:val="none"/>
          </w:rPr>
          <w:t>NAF Design &amp; YOP Roadmap</w:t>
        </w:r>
      </w:hyperlink>
      <w:r w:rsidR="009C3A1C" w:rsidRPr="006E5F14">
        <w:rPr>
          <w:rFonts w:ascii="DINOT" w:hAnsi="DINOT" w:cs="DINOT"/>
        </w:rPr>
        <w:t xml:space="preserve">: </w:t>
      </w:r>
      <w:r w:rsidR="00CF5641" w:rsidRPr="006E5F14">
        <w:rPr>
          <w:rFonts w:ascii="DINOT" w:hAnsi="DINOT" w:cs="DINOT"/>
        </w:rPr>
        <w:t>Outlines k</w:t>
      </w:r>
      <w:r w:rsidR="00C54F95" w:rsidRPr="006E5F14">
        <w:rPr>
          <w:rFonts w:ascii="DINOT" w:hAnsi="DINOT" w:cs="DINOT"/>
        </w:rPr>
        <w:t>ey</w:t>
      </w:r>
      <w:r w:rsidR="00696236" w:rsidRPr="006E5F14">
        <w:rPr>
          <w:rFonts w:ascii="DINOT" w:hAnsi="DINOT" w:cs="DINOT"/>
        </w:rPr>
        <w:t xml:space="preserve"> </w:t>
      </w:r>
      <w:r w:rsidR="00557FF9" w:rsidRPr="006E5F14">
        <w:rPr>
          <w:rFonts w:ascii="DINOT" w:hAnsi="DINOT" w:cs="DINOT"/>
        </w:rPr>
        <w:t xml:space="preserve">milestones </w:t>
      </w:r>
      <w:r w:rsidR="00C54F95" w:rsidRPr="006E5F14">
        <w:rPr>
          <w:rFonts w:ascii="DINOT" w:hAnsi="DINOT" w:cs="DINOT"/>
        </w:rPr>
        <w:t>for</w:t>
      </w:r>
      <w:r w:rsidR="00557FF9" w:rsidRPr="006E5F14">
        <w:rPr>
          <w:rFonts w:ascii="DINOT" w:hAnsi="DINOT" w:cs="DINOT"/>
        </w:rPr>
        <w:t xml:space="preserve"> </w:t>
      </w:r>
      <w:r w:rsidR="00696236" w:rsidRPr="006E5F14">
        <w:rPr>
          <w:rFonts w:ascii="DINOT" w:hAnsi="DINOT" w:cs="DINOT"/>
        </w:rPr>
        <w:t>develop</w:t>
      </w:r>
      <w:r w:rsidR="00557FF9" w:rsidRPr="006E5F14">
        <w:rPr>
          <w:rFonts w:ascii="DINOT" w:hAnsi="DINOT" w:cs="DINOT"/>
        </w:rPr>
        <w:t>ing</w:t>
      </w:r>
      <w:r w:rsidR="00696236" w:rsidRPr="006E5F14">
        <w:rPr>
          <w:rFonts w:ascii="DINOT" w:hAnsi="DINOT" w:cs="DINOT"/>
        </w:rPr>
        <w:t xml:space="preserve"> </w:t>
      </w:r>
      <w:r w:rsidR="00457198" w:rsidRPr="006E5F14">
        <w:rPr>
          <w:rFonts w:ascii="DINOT" w:hAnsi="DINOT" w:cs="DINOT"/>
        </w:rPr>
        <w:t>your</w:t>
      </w:r>
      <w:r w:rsidR="00696236" w:rsidRPr="006E5F14">
        <w:rPr>
          <w:rFonts w:ascii="DINOT" w:hAnsi="DINOT" w:cs="DINOT"/>
        </w:rPr>
        <w:t xml:space="preserve"> academy design plan</w:t>
      </w:r>
    </w:p>
    <w:p w14:paraId="772E330F" w14:textId="71FAE9CC" w:rsidR="008401BE" w:rsidRPr="006E5F14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0" w:history="1">
        <w:r w:rsidRPr="006E5F14">
          <w:rPr>
            <w:rStyle w:val="Hyperlink"/>
            <w:rFonts w:ascii="DINOT" w:hAnsi="DINOT" w:cs="DINOT"/>
            <w:u w:val="none"/>
          </w:rPr>
          <w:t>ADT Prep Guide</w:t>
        </w:r>
      </w:hyperlink>
      <w:r w:rsidR="00DE6E85" w:rsidRPr="006E5F14">
        <w:rPr>
          <w:rFonts w:ascii="DINOT" w:hAnsi="DINOT" w:cs="DINOT"/>
        </w:rPr>
        <w:t>:</w:t>
      </w:r>
      <w:r w:rsidRPr="006E5F14">
        <w:rPr>
          <w:rFonts w:ascii="DINOT" w:hAnsi="DINOT" w:cs="DINOT"/>
        </w:rPr>
        <w:t xml:space="preserve"> </w:t>
      </w:r>
      <w:r w:rsidR="007A17F5" w:rsidRPr="006E5F14">
        <w:rPr>
          <w:rFonts w:ascii="DINOT" w:hAnsi="DINOT" w:cs="DINOT"/>
        </w:rPr>
        <w:t xml:space="preserve">Supports </w:t>
      </w:r>
      <w:r w:rsidR="00557FF9" w:rsidRPr="006E5F14">
        <w:rPr>
          <w:rFonts w:ascii="DINOT" w:hAnsi="DINOT" w:cs="DINOT"/>
        </w:rPr>
        <w:t>recruit</w:t>
      </w:r>
      <w:r w:rsidR="007A17F5" w:rsidRPr="006E5F14">
        <w:rPr>
          <w:rFonts w:ascii="DINOT" w:hAnsi="DINOT" w:cs="DINOT"/>
        </w:rPr>
        <w:t>ing</w:t>
      </w:r>
      <w:r w:rsidR="00557FF9" w:rsidRPr="006E5F14">
        <w:rPr>
          <w:rFonts w:ascii="DINOT" w:hAnsi="DINOT" w:cs="DINOT"/>
        </w:rPr>
        <w:t>, orient</w:t>
      </w:r>
      <w:r w:rsidR="007A17F5" w:rsidRPr="006E5F14">
        <w:rPr>
          <w:rFonts w:ascii="DINOT" w:hAnsi="DINOT" w:cs="DINOT"/>
        </w:rPr>
        <w:t>ing</w:t>
      </w:r>
      <w:r w:rsidR="00557FF9" w:rsidRPr="006E5F14">
        <w:rPr>
          <w:rFonts w:ascii="DINOT" w:hAnsi="DINOT" w:cs="DINOT"/>
        </w:rPr>
        <w:t>, and assig</w:t>
      </w:r>
      <w:r w:rsidR="00685A52" w:rsidRPr="006E5F14">
        <w:rPr>
          <w:rFonts w:ascii="DINOT" w:hAnsi="DINOT" w:cs="DINOT"/>
        </w:rPr>
        <w:t>ning</w:t>
      </w:r>
      <w:r w:rsidR="00557FF9" w:rsidRPr="006E5F14">
        <w:rPr>
          <w:rFonts w:ascii="DINOT" w:hAnsi="DINOT" w:cs="DINOT"/>
        </w:rPr>
        <w:t xml:space="preserve"> Academy Design Team</w:t>
      </w:r>
      <w:r w:rsidR="00C54F95" w:rsidRPr="006E5F14">
        <w:rPr>
          <w:rFonts w:ascii="DINOT" w:hAnsi="DINOT" w:cs="DINOT"/>
        </w:rPr>
        <w:t xml:space="preserve"> (ADT)</w:t>
      </w:r>
      <w:r w:rsidR="0035302D" w:rsidRPr="006E5F14">
        <w:rPr>
          <w:rFonts w:ascii="DINOT" w:hAnsi="DINOT" w:cs="DINOT"/>
        </w:rPr>
        <w:t xml:space="preserve"> roles</w:t>
      </w:r>
    </w:p>
    <w:p w14:paraId="16DC7488" w14:textId="41E8210F" w:rsidR="00696236" w:rsidRPr="006E5F14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1" w:history="1">
        <w:r w:rsidRPr="006E5F14">
          <w:rPr>
            <w:rStyle w:val="Hyperlink"/>
            <w:rFonts w:ascii="DINOT" w:hAnsi="DINOT" w:cs="DINOT"/>
            <w:u w:val="none"/>
          </w:rPr>
          <w:t>YOP Snapshot</w:t>
        </w:r>
      </w:hyperlink>
      <w:r w:rsidR="00DE6E85" w:rsidRPr="006E5F14">
        <w:rPr>
          <w:rFonts w:ascii="DINOT" w:hAnsi="DINOT" w:cs="DINOT"/>
        </w:rPr>
        <w:t>:</w:t>
      </w:r>
      <w:r w:rsidRPr="006E5F14">
        <w:rPr>
          <w:rFonts w:ascii="DINOT" w:hAnsi="DINOT" w:cs="DINOT"/>
        </w:rPr>
        <w:t xml:space="preserve"> </w:t>
      </w:r>
      <w:r w:rsidR="00557FF9" w:rsidRPr="006E5F14">
        <w:rPr>
          <w:rFonts w:ascii="DINOT" w:hAnsi="DINOT" w:cs="DINOT"/>
        </w:rPr>
        <w:t xml:space="preserve">Self-assessment to </w:t>
      </w:r>
      <w:r w:rsidR="00C54F95" w:rsidRPr="006E5F14">
        <w:rPr>
          <w:rFonts w:ascii="DINOT" w:hAnsi="DINOT" w:cs="DINOT"/>
        </w:rPr>
        <w:t>benchmark</w:t>
      </w:r>
      <w:r w:rsidR="00557FF9" w:rsidRPr="006E5F14">
        <w:rPr>
          <w:rFonts w:ascii="DINOT" w:hAnsi="DINOT" w:cs="DINOT"/>
        </w:rPr>
        <w:t xml:space="preserve"> progress and </w:t>
      </w:r>
      <w:r w:rsidR="0079773B" w:rsidRPr="006E5F14">
        <w:rPr>
          <w:rFonts w:ascii="DINOT" w:hAnsi="DINOT" w:cs="DINOT"/>
        </w:rPr>
        <w:t>guide</w:t>
      </w:r>
      <w:r w:rsidR="00557FF9" w:rsidRPr="006E5F14">
        <w:rPr>
          <w:rFonts w:ascii="DINOT" w:hAnsi="DINOT" w:cs="DINOT"/>
        </w:rPr>
        <w:t xml:space="preserve"> the action plan</w:t>
      </w:r>
    </w:p>
    <w:p w14:paraId="3F28B902" w14:textId="0149104C" w:rsidR="00622D06" w:rsidRPr="006E5F14" w:rsidRDefault="00696236" w:rsidP="00AA4808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2" w:history="1">
        <w:r w:rsidRPr="006E5F14">
          <w:rPr>
            <w:rStyle w:val="Hyperlink"/>
            <w:rFonts w:ascii="DINOT" w:hAnsi="DINOT" w:cs="DINOT"/>
            <w:u w:val="none"/>
          </w:rPr>
          <w:t>YOP Evidence Checklist</w:t>
        </w:r>
      </w:hyperlink>
      <w:r w:rsidR="00DE6E85" w:rsidRPr="006E5F14">
        <w:rPr>
          <w:rFonts w:ascii="DINOT" w:hAnsi="DINOT" w:cs="DINOT"/>
        </w:rPr>
        <w:t>:</w:t>
      </w:r>
      <w:r w:rsidRPr="006E5F14">
        <w:rPr>
          <w:rFonts w:ascii="DINOT" w:hAnsi="DINOT" w:cs="DINOT"/>
        </w:rPr>
        <w:t xml:space="preserve"> </w:t>
      </w:r>
      <w:r w:rsidR="00357319" w:rsidRPr="006E5F14">
        <w:rPr>
          <w:rFonts w:ascii="DINOT" w:hAnsi="DINOT" w:cs="DINOT"/>
        </w:rPr>
        <w:t>D</w:t>
      </w:r>
      <w:r w:rsidR="00622D06" w:rsidRPr="006E5F14">
        <w:rPr>
          <w:rFonts w:ascii="DINOT" w:hAnsi="DINOT" w:cs="DINOT"/>
        </w:rPr>
        <w:t>ocument</w:t>
      </w:r>
      <w:r w:rsidR="00357319" w:rsidRPr="006E5F14">
        <w:rPr>
          <w:rFonts w:ascii="DINOT" w:hAnsi="DINOT" w:cs="DINOT"/>
        </w:rPr>
        <w:t xml:space="preserve">s </w:t>
      </w:r>
      <w:r w:rsidR="00557FF9" w:rsidRPr="006E5F14">
        <w:rPr>
          <w:rFonts w:ascii="DINOT" w:hAnsi="DINOT" w:cs="DINOT"/>
        </w:rPr>
        <w:t>your</w:t>
      </w:r>
      <w:r w:rsidR="00622D06" w:rsidRPr="006E5F14">
        <w:rPr>
          <w:rFonts w:ascii="DINOT" w:hAnsi="DINOT" w:cs="DINOT"/>
        </w:rPr>
        <w:t xml:space="preserve"> academy design plan in the </w:t>
      </w:r>
      <w:hyperlink r:id="rId23" w:history="1">
        <w:r w:rsidR="00622D06" w:rsidRPr="006E5F14">
          <w:rPr>
            <w:rStyle w:val="Hyperlink"/>
            <w:rFonts w:ascii="DINOT" w:hAnsi="DINOT" w:cs="DINOT"/>
            <w:u w:val="none"/>
          </w:rPr>
          <w:t>YOP Assessment</w:t>
        </w:r>
      </w:hyperlink>
      <w:r w:rsidR="00622D06" w:rsidRPr="006E5F14">
        <w:rPr>
          <w:rFonts w:ascii="DINOT" w:hAnsi="DINOT" w:cs="DINOT"/>
        </w:rPr>
        <w:t xml:space="preserve"> </w:t>
      </w:r>
      <w:r w:rsidR="00C54F95" w:rsidRPr="006E5F14">
        <w:rPr>
          <w:rFonts w:ascii="DINOT" w:hAnsi="DINOT" w:cs="DINOT"/>
        </w:rPr>
        <w:t xml:space="preserve">and </w:t>
      </w:r>
      <w:r w:rsidR="00622D06" w:rsidRPr="006E5F14">
        <w:rPr>
          <w:rFonts w:ascii="DINOT" w:hAnsi="DINOT" w:cs="DINOT"/>
        </w:rPr>
        <w:t>demonstrat</w:t>
      </w:r>
      <w:r w:rsidR="00C54F95" w:rsidRPr="006E5F14">
        <w:rPr>
          <w:rFonts w:ascii="DINOT" w:hAnsi="DINOT" w:cs="DINOT"/>
        </w:rPr>
        <w:t>e</w:t>
      </w:r>
      <w:r w:rsidR="0054656A" w:rsidRPr="006E5F14">
        <w:rPr>
          <w:rFonts w:ascii="DINOT" w:hAnsi="DINOT" w:cs="DINOT"/>
        </w:rPr>
        <w:t>s</w:t>
      </w:r>
      <w:r w:rsidR="00622D06" w:rsidRPr="006E5F14">
        <w:rPr>
          <w:rFonts w:ascii="DINOT" w:hAnsi="DINOT" w:cs="DINOT"/>
        </w:rPr>
        <w:t xml:space="preserve"> alignment with NAF’s standards</w:t>
      </w:r>
    </w:p>
    <w:p w14:paraId="4C12882B" w14:textId="6B02F0E6" w:rsidR="0032606D" w:rsidRPr="006E5F14" w:rsidRDefault="0032606D" w:rsidP="0032606D">
      <w:pPr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4" w:history="1">
        <w:r w:rsidRPr="006E5F14">
          <w:rPr>
            <w:rStyle w:val="Hyperlink"/>
            <w:rFonts w:ascii="DINOT" w:hAnsi="DINOT" w:cs="DINOT"/>
            <w:u w:val="none"/>
          </w:rPr>
          <w:t>Progress Planner</w:t>
        </w:r>
      </w:hyperlink>
      <w:r w:rsidRPr="006E5F14">
        <w:rPr>
          <w:rFonts w:ascii="DINOT" w:hAnsi="DINOT" w:cs="DINOT"/>
        </w:rPr>
        <w:t xml:space="preserve">: </w:t>
      </w:r>
      <w:r w:rsidR="007555AD" w:rsidRPr="006E5F14">
        <w:rPr>
          <w:rFonts w:ascii="DINOT" w:hAnsi="DINOT" w:cs="DINOT"/>
        </w:rPr>
        <w:t>T</w:t>
      </w:r>
      <w:r w:rsidR="003A56E3" w:rsidRPr="006E5F14">
        <w:rPr>
          <w:rFonts w:ascii="DINOT" w:hAnsi="DINOT" w:cs="DINOT"/>
        </w:rPr>
        <w:t>rack tasks</w:t>
      </w:r>
      <w:r w:rsidR="00C1492E" w:rsidRPr="006E5F14">
        <w:rPr>
          <w:rFonts w:ascii="DINOT" w:hAnsi="DINOT" w:cs="DINOT"/>
        </w:rPr>
        <w:t xml:space="preserve">, </w:t>
      </w:r>
      <w:r w:rsidR="00557FF9" w:rsidRPr="006E5F14">
        <w:rPr>
          <w:rFonts w:ascii="DINOT" w:hAnsi="DINOT" w:cs="DINOT"/>
        </w:rPr>
        <w:t>timeline</w:t>
      </w:r>
      <w:r w:rsidR="003A56E3" w:rsidRPr="006E5F14">
        <w:rPr>
          <w:rFonts w:ascii="DINOT" w:hAnsi="DINOT" w:cs="DINOT"/>
        </w:rPr>
        <w:t>s</w:t>
      </w:r>
      <w:r w:rsidR="00557FF9" w:rsidRPr="006E5F14">
        <w:rPr>
          <w:rFonts w:ascii="DINOT" w:hAnsi="DINOT" w:cs="DINOT"/>
        </w:rPr>
        <w:t xml:space="preserve"> and YOP deliverables</w:t>
      </w:r>
    </w:p>
    <w:p w14:paraId="3A0A654B" w14:textId="6AE097B9" w:rsidR="0066189C" w:rsidRPr="006E5F14" w:rsidRDefault="0066189C" w:rsidP="0066189C">
      <w:pPr>
        <w:pStyle w:val="ListParagraph"/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5" w:tgtFrame="_blank" w:history="1">
        <w:r w:rsidRPr="006E5F14">
          <w:rPr>
            <w:rStyle w:val="Hyperlink"/>
            <w:rFonts w:ascii="DINOT" w:hAnsi="DINOT" w:cs="DINOT"/>
            <w:u w:val="none"/>
          </w:rPr>
          <w:t>Work-based Learning Key Concepts</w:t>
        </w:r>
      </w:hyperlink>
      <w:r w:rsidRPr="006E5F14">
        <w:rPr>
          <w:rFonts w:ascii="DINOT" w:hAnsi="DINOT" w:cs="DINOT"/>
        </w:rPr>
        <w:t>: One-page overview of WBL standards</w:t>
      </w:r>
      <w:r w:rsidR="00DF138B" w:rsidRPr="006E5F14">
        <w:rPr>
          <w:rFonts w:ascii="DINOT" w:hAnsi="DINOT" w:cs="DINOT"/>
        </w:rPr>
        <w:t xml:space="preserve"> and </w:t>
      </w:r>
      <w:r w:rsidRPr="006E5F14">
        <w:rPr>
          <w:rFonts w:ascii="DINOT" w:hAnsi="DINOT" w:cs="DINOT"/>
        </w:rPr>
        <w:t>outcomes</w:t>
      </w:r>
    </w:p>
    <w:p w14:paraId="3BDCBBB9" w14:textId="45297670" w:rsidR="0066189C" w:rsidRPr="006E5F14" w:rsidRDefault="0066189C" w:rsidP="0066189C">
      <w:pPr>
        <w:pStyle w:val="ListParagraph"/>
        <w:numPr>
          <w:ilvl w:val="0"/>
          <w:numId w:val="1"/>
        </w:numPr>
        <w:spacing w:line="259" w:lineRule="auto"/>
        <w:rPr>
          <w:rFonts w:ascii="DINOT" w:hAnsi="DINOT" w:cs="DINOT"/>
        </w:rPr>
      </w:pPr>
      <w:hyperlink r:id="rId26" w:history="1">
        <w:r w:rsidRPr="006E5F14">
          <w:rPr>
            <w:rStyle w:val="Hyperlink"/>
            <w:rFonts w:ascii="DINOT" w:hAnsi="DINOT" w:cs="DINOT"/>
            <w:u w:val="none"/>
          </w:rPr>
          <w:t>Advisory Board Development Plan</w:t>
        </w:r>
      </w:hyperlink>
      <w:r w:rsidRPr="006E5F14">
        <w:rPr>
          <w:rFonts w:ascii="DINOT" w:hAnsi="DINOT" w:cs="DINOT"/>
        </w:rPr>
        <w:t xml:space="preserve">: </w:t>
      </w:r>
      <w:r w:rsidR="00132D30" w:rsidRPr="006E5F14">
        <w:rPr>
          <w:rFonts w:ascii="DINOT" w:hAnsi="DINOT" w:cs="DINOT"/>
        </w:rPr>
        <w:t>G</w:t>
      </w:r>
      <w:r w:rsidRPr="006E5F14">
        <w:rPr>
          <w:rFonts w:ascii="DINOT" w:hAnsi="DINOT" w:cs="DINOT"/>
        </w:rPr>
        <w:t>uide</w:t>
      </w:r>
      <w:r w:rsidR="00132D30" w:rsidRPr="006E5F14">
        <w:rPr>
          <w:rFonts w:ascii="DINOT" w:hAnsi="DINOT" w:cs="DINOT"/>
        </w:rPr>
        <w:t>s</w:t>
      </w:r>
      <w:r w:rsidRPr="006E5F14">
        <w:rPr>
          <w:rFonts w:ascii="DINOT" w:hAnsi="DINOT" w:cs="DINOT"/>
        </w:rPr>
        <w:t xml:space="preserve"> board recruitment, </w:t>
      </w:r>
      <w:r w:rsidR="00386D16" w:rsidRPr="006E5F14">
        <w:rPr>
          <w:rFonts w:ascii="DINOT" w:hAnsi="DINOT" w:cs="DINOT"/>
        </w:rPr>
        <w:t xml:space="preserve">engagement and </w:t>
      </w:r>
      <w:r w:rsidR="00A94E5C" w:rsidRPr="006E5F14">
        <w:rPr>
          <w:rFonts w:ascii="DINOT" w:hAnsi="DINOT" w:cs="DINOT"/>
        </w:rPr>
        <w:t>role definitions</w:t>
      </w:r>
    </w:p>
    <w:p w14:paraId="77DA32F2" w14:textId="77777777" w:rsidR="00696236" w:rsidRPr="006E5F14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4AA66E17" w14:textId="77777777" w:rsidR="00696236" w:rsidRPr="006E5F14" w:rsidRDefault="00696236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Strategize for Success</w:t>
      </w:r>
    </w:p>
    <w:p w14:paraId="13F82439" w14:textId="403F3E1B" w:rsidR="00D82EAB" w:rsidRPr="006E5F14" w:rsidRDefault="00D82EAB" w:rsidP="00AA4808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Confirm the Academy Lead</w:t>
      </w:r>
    </w:p>
    <w:p w14:paraId="6DDA5466" w14:textId="65E3717E" w:rsidR="00696236" w:rsidRPr="006E5F14" w:rsidRDefault="00CD2A0C" w:rsidP="00AA4808">
      <w:pPr>
        <w:numPr>
          <w:ilvl w:val="0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Organize the Team: </w:t>
      </w:r>
      <w:r w:rsidR="0090140F" w:rsidRPr="006E5F14">
        <w:rPr>
          <w:rFonts w:ascii="DINOT" w:hAnsi="DINOT" w:cs="DINOT"/>
        </w:rPr>
        <w:t>Host a 90</w:t>
      </w:r>
      <w:r w:rsidR="00F20FB1" w:rsidRPr="006E5F14">
        <w:rPr>
          <w:rFonts w:ascii="DINOT" w:hAnsi="DINOT" w:cs="DINOT"/>
        </w:rPr>
        <w:t>–</w:t>
      </w:r>
      <w:proofErr w:type="gramStart"/>
      <w:r w:rsidR="00F20FB1" w:rsidRPr="006E5F14">
        <w:rPr>
          <w:rFonts w:ascii="DINOT" w:hAnsi="DINOT" w:cs="DINOT"/>
        </w:rPr>
        <w:t>1</w:t>
      </w:r>
      <w:r w:rsidR="0090140F" w:rsidRPr="006E5F14">
        <w:rPr>
          <w:rFonts w:ascii="DINOT" w:hAnsi="DINOT" w:cs="DINOT"/>
        </w:rPr>
        <w:t>20 minute</w:t>
      </w:r>
      <w:proofErr w:type="gramEnd"/>
      <w:r w:rsidR="00226904" w:rsidRPr="006E5F14">
        <w:rPr>
          <w:rFonts w:ascii="DINOT" w:hAnsi="DINOT" w:cs="DINOT"/>
        </w:rPr>
        <w:t xml:space="preserve"> ADT </w:t>
      </w:r>
      <w:r w:rsidR="003D6B89" w:rsidRPr="006E5F14">
        <w:rPr>
          <w:rFonts w:ascii="DINOT" w:hAnsi="DINOT" w:cs="DINOT"/>
        </w:rPr>
        <w:t>o</w:t>
      </w:r>
      <w:r w:rsidR="00226904" w:rsidRPr="006E5F14">
        <w:rPr>
          <w:rFonts w:ascii="DINOT" w:hAnsi="DINOT" w:cs="DINOT"/>
        </w:rPr>
        <w:t xml:space="preserve">nboarding </w:t>
      </w:r>
      <w:r w:rsidR="003D6B89" w:rsidRPr="006E5F14">
        <w:rPr>
          <w:rFonts w:ascii="DINOT" w:hAnsi="DINOT" w:cs="DINOT"/>
        </w:rPr>
        <w:t>m</w:t>
      </w:r>
      <w:r w:rsidR="00226904" w:rsidRPr="006E5F14">
        <w:rPr>
          <w:rFonts w:ascii="DINOT" w:hAnsi="DINOT" w:cs="DINOT"/>
        </w:rPr>
        <w:t>eeting to:</w:t>
      </w:r>
    </w:p>
    <w:p w14:paraId="19965998" w14:textId="55503E7A" w:rsidR="00DF43E8" w:rsidRPr="006E5F14" w:rsidRDefault="00DF43E8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Align on purpose, team roles, and expectations</w:t>
      </w:r>
    </w:p>
    <w:p w14:paraId="28300857" w14:textId="0279B31A" w:rsidR="0093392E" w:rsidRPr="006E5F14" w:rsidRDefault="00052E8D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Set the</w:t>
      </w:r>
      <w:r w:rsidR="0093392E" w:rsidRPr="006E5F14">
        <w:rPr>
          <w:rFonts w:ascii="DINOT" w:hAnsi="DINOT" w:cs="DINOT"/>
        </w:rPr>
        <w:t xml:space="preserve"> ADT meeting cadence (weekly, bi-weekly, monthly)</w:t>
      </w:r>
      <w:r w:rsidR="00D82EAB" w:rsidRPr="006E5F14">
        <w:rPr>
          <w:rFonts w:ascii="DINOT" w:hAnsi="DINOT" w:cs="DINOT"/>
        </w:rPr>
        <w:t xml:space="preserve"> and record minutes</w:t>
      </w:r>
    </w:p>
    <w:p w14:paraId="575B2844" w14:textId="11D8ABB0" w:rsidR="00DD0AC2" w:rsidRPr="006E5F14" w:rsidRDefault="00AD7F24" w:rsidP="00AA4808">
      <w:pPr>
        <w:numPr>
          <w:ilvl w:val="1"/>
          <w:numId w:val="2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C</w:t>
      </w:r>
      <w:r w:rsidR="00AD6EE0" w:rsidRPr="006E5F14">
        <w:rPr>
          <w:rFonts w:ascii="DINOT" w:hAnsi="DINOT" w:cs="DINOT"/>
        </w:rPr>
        <w:t xml:space="preserve">reate </w:t>
      </w:r>
      <w:hyperlink r:id="rId27" w:history="1">
        <w:r w:rsidR="003D1D19" w:rsidRPr="006E5F14">
          <w:rPr>
            <w:rStyle w:val="Hyperlink"/>
            <w:rFonts w:ascii="DINOT" w:hAnsi="DINOT" w:cs="DINOT"/>
            <w:u w:val="none"/>
          </w:rPr>
          <w:t>agendas</w:t>
        </w:r>
      </w:hyperlink>
      <w:r w:rsidR="003D1D19" w:rsidRPr="006E5F14">
        <w:rPr>
          <w:rFonts w:ascii="DINOT" w:hAnsi="DINOT" w:cs="DINOT"/>
        </w:rPr>
        <w:t xml:space="preserve"> using </w:t>
      </w:r>
      <w:r w:rsidR="00592C0F" w:rsidRPr="006E5F14">
        <w:rPr>
          <w:rFonts w:ascii="DINOT" w:hAnsi="DINOT" w:cs="DINOT"/>
        </w:rPr>
        <w:t>g</w:t>
      </w:r>
      <w:r w:rsidR="00DD0AC2" w:rsidRPr="006E5F14">
        <w:rPr>
          <w:rFonts w:ascii="DINOT" w:hAnsi="DINOT" w:cs="DINOT"/>
        </w:rPr>
        <w:t xml:space="preserve">uiding </w:t>
      </w:r>
      <w:r w:rsidR="00592C0F" w:rsidRPr="006E5F14">
        <w:rPr>
          <w:rFonts w:ascii="DINOT" w:hAnsi="DINOT" w:cs="DINOT"/>
        </w:rPr>
        <w:t>q</w:t>
      </w:r>
      <w:r w:rsidR="00DD0AC2" w:rsidRPr="006E5F14">
        <w:rPr>
          <w:rFonts w:ascii="DINOT" w:hAnsi="DINOT" w:cs="DINOT"/>
        </w:rPr>
        <w:t>uestions</w:t>
      </w:r>
      <w:r w:rsidRPr="006E5F14">
        <w:rPr>
          <w:rFonts w:ascii="DINOT" w:hAnsi="DINOT" w:cs="DINOT"/>
        </w:rPr>
        <w:t xml:space="preserve"> from the YOP Guide</w:t>
      </w:r>
    </w:p>
    <w:p w14:paraId="6BE4CA68" w14:textId="553E6102" w:rsidR="00696236" w:rsidRPr="006E5F14" w:rsidRDefault="00390B75" w:rsidP="00AA4808">
      <w:pPr>
        <w:numPr>
          <w:ilvl w:val="0"/>
          <w:numId w:val="3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Set up</w:t>
      </w:r>
      <w:r w:rsidR="00696236" w:rsidRPr="006E5F14">
        <w:rPr>
          <w:rFonts w:ascii="DINOT" w:hAnsi="DINOT" w:cs="DINOT"/>
        </w:rPr>
        <w:t xml:space="preserve"> a </w:t>
      </w:r>
      <w:hyperlink r:id="rId28" w:history="1">
        <w:r w:rsidR="00696236" w:rsidRPr="006E5F14">
          <w:rPr>
            <w:rStyle w:val="Hyperlink"/>
            <w:rFonts w:ascii="DINOT" w:hAnsi="DINOT" w:cs="DINOT"/>
            <w:u w:val="none"/>
          </w:rPr>
          <w:t>NAF Account</w:t>
        </w:r>
      </w:hyperlink>
      <w:r w:rsidR="00696236" w:rsidRPr="006E5F14">
        <w:rPr>
          <w:rFonts w:ascii="DINOT" w:hAnsi="DINOT" w:cs="DINOT"/>
        </w:rPr>
        <w:t xml:space="preserve">: </w:t>
      </w:r>
      <w:r w:rsidR="004822F6" w:rsidRPr="006E5F14">
        <w:rPr>
          <w:rFonts w:ascii="DINOT" w:hAnsi="DINOT" w:cs="DINOT"/>
        </w:rPr>
        <w:t>Provide</w:t>
      </w:r>
      <w:r w:rsidR="00ED5303" w:rsidRPr="006E5F14">
        <w:rPr>
          <w:rFonts w:ascii="DINOT" w:hAnsi="DINOT" w:cs="DINOT"/>
        </w:rPr>
        <w:t xml:space="preserve"> </w:t>
      </w:r>
      <w:r w:rsidR="00B628D5" w:rsidRPr="006E5F14">
        <w:rPr>
          <w:rFonts w:ascii="DINOT" w:hAnsi="DINOT" w:cs="DINOT"/>
        </w:rPr>
        <w:t xml:space="preserve">team access to </w:t>
      </w:r>
      <w:r w:rsidR="00696236" w:rsidRPr="006E5F14">
        <w:rPr>
          <w:rFonts w:ascii="DINOT" w:hAnsi="DINOT" w:cs="DINOT"/>
        </w:rPr>
        <w:t xml:space="preserve">tools </w:t>
      </w:r>
      <w:r w:rsidR="00F7771F" w:rsidRPr="006E5F14">
        <w:rPr>
          <w:rFonts w:ascii="DINOT" w:hAnsi="DINOT" w:cs="DINOT"/>
        </w:rPr>
        <w:t>and</w:t>
      </w:r>
      <w:r w:rsidR="00696236" w:rsidRPr="006E5F14">
        <w:rPr>
          <w:rFonts w:ascii="DINOT" w:hAnsi="DINOT" w:cs="DINOT"/>
        </w:rPr>
        <w:t xml:space="preserve"> resources in the </w:t>
      </w:r>
      <w:hyperlink r:id="rId29" w:history="1">
        <w:r w:rsidR="00696236" w:rsidRPr="006E5F14">
          <w:rPr>
            <w:rStyle w:val="Hyperlink"/>
            <w:rFonts w:ascii="DINOT" w:hAnsi="DINOT" w:cs="DINOT"/>
            <w:u w:val="none"/>
          </w:rPr>
          <w:t>Academy Support Hub</w:t>
        </w:r>
      </w:hyperlink>
      <w:r w:rsidR="00696236" w:rsidRPr="006E5F14">
        <w:rPr>
          <w:rFonts w:ascii="DINOT" w:hAnsi="DINOT" w:cs="DINOT"/>
        </w:rPr>
        <w:t xml:space="preserve"> (ASH)</w:t>
      </w:r>
    </w:p>
    <w:p w14:paraId="358D7801" w14:textId="3D1BE3BC" w:rsidR="00DD0AC2" w:rsidRPr="006E5F14" w:rsidRDefault="00B00F07" w:rsidP="00AA4808">
      <w:pPr>
        <w:numPr>
          <w:ilvl w:val="0"/>
          <w:numId w:val="3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Complete </w:t>
      </w:r>
      <w:r w:rsidR="005D0BBE" w:rsidRPr="006E5F14">
        <w:rPr>
          <w:rFonts w:ascii="DINOT" w:hAnsi="DINOT" w:cs="DINOT"/>
        </w:rPr>
        <w:t xml:space="preserve">the </w:t>
      </w:r>
      <w:r w:rsidR="00B001EF" w:rsidRPr="006E5F14">
        <w:rPr>
          <w:rFonts w:ascii="DINOT" w:hAnsi="DINOT" w:cs="DINOT"/>
        </w:rPr>
        <w:t xml:space="preserve">online </w:t>
      </w:r>
      <w:hyperlink r:id="rId30" w:history="1">
        <w:r w:rsidRPr="006E5F14">
          <w:rPr>
            <w:rStyle w:val="Hyperlink"/>
            <w:rFonts w:ascii="DINOT" w:hAnsi="DINOT" w:cs="DINOT"/>
            <w:u w:val="none"/>
          </w:rPr>
          <w:t>YOP Snapshot</w:t>
        </w:r>
      </w:hyperlink>
      <w:r w:rsidR="00B001EF" w:rsidRPr="006E5F14">
        <w:rPr>
          <w:rFonts w:ascii="DINOT" w:hAnsi="DINOT" w:cs="DINOT"/>
        </w:rPr>
        <w:t xml:space="preserve">: </w:t>
      </w:r>
      <w:r w:rsidRPr="006E5F14">
        <w:rPr>
          <w:rFonts w:ascii="DINOT" w:hAnsi="DINOT" w:cs="DINOT"/>
        </w:rPr>
        <w:t>Use</w:t>
      </w:r>
      <w:r w:rsidR="00B001EF" w:rsidRPr="006E5F14">
        <w:rPr>
          <w:rFonts w:ascii="DINOT" w:hAnsi="DINOT" w:cs="DINOT"/>
        </w:rPr>
        <w:t xml:space="preserve"> </w:t>
      </w:r>
      <w:r w:rsidR="00AD6EE0" w:rsidRPr="006E5F14">
        <w:rPr>
          <w:rFonts w:ascii="DINOT" w:hAnsi="DINOT" w:cs="DINOT"/>
        </w:rPr>
        <w:t>results</w:t>
      </w:r>
      <w:r w:rsidR="008930A2" w:rsidRPr="006E5F14">
        <w:rPr>
          <w:rFonts w:ascii="DINOT" w:hAnsi="DINOT" w:cs="DINOT"/>
        </w:rPr>
        <w:t xml:space="preserve"> </w:t>
      </w:r>
      <w:r w:rsidR="00DD0AC2" w:rsidRPr="006E5F14">
        <w:rPr>
          <w:rFonts w:ascii="DINOT" w:hAnsi="DINOT" w:cs="DINOT"/>
        </w:rPr>
        <w:t>to guide the Action Plan</w:t>
      </w:r>
    </w:p>
    <w:p w14:paraId="4335F3A3" w14:textId="71FC890C" w:rsidR="00696236" w:rsidRPr="006E5F14" w:rsidRDefault="00DD0AC2" w:rsidP="00DD0AC2">
      <w:pPr>
        <w:numPr>
          <w:ilvl w:val="1"/>
          <w:numId w:val="3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I</w:t>
      </w:r>
      <w:r w:rsidR="008930A2" w:rsidRPr="006E5F14">
        <w:rPr>
          <w:rFonts w:ascii="DINOT" w:hAnsi="DINOT" w:cs="DINOT"/>
        </w:rPr>
        <w:t>dentify</w:t>
      </w:r>
      <w:r w:rsidRPr="006E5F14">
        <w:rPr>
          <w:rFonts w:ascii="DINOT" w:hAnsi="DINOT" w:cs="DINOT"/>
        </w:rPr>
        <w:t xml:space="preserve"> </w:t>
      </w:r>
      <w:r w:rsidR="007D1288" w:rsidRPr="006E5F14">
        <w:rPr>
          <w:rFonts w:ascii="DINOT" w:hAnsi="DINOT" w:cs="DINOT"/>
        </w:rPr>
        <w:t>growth areas</w:t>
      </w:r>
      <w:r w:rsidR="00124E68" w:rsidRPr="006E5F14">
        <w:rPr>
          <w:rFonts w:ascii="DINOT" w:hAnsi="DINOT" w:cs="DINOT"/>
        </w:rPr>
        <w:t xml:space="preserve"> </w:t>
      </w:r>
      <w:r w:rsidR="000D4F1E" w:rsidRPr="006E5F14">
        <w:rPr>
          <w:rFonts w:ascii="DINOT" w:hAnsi="DINOT" w:cs="DINOT"/>
        </w:rPr>
        <w:t>and set</w:t>
      </w:r>
      <w:r w:rsidR="00696236" w:rsidRPr="006E5F14">
        <w:rPr>
          <w:rFonts w:ascii="DINOT" w:hAnsi="DINOT" w:cs="DINOT"/>
        </w:rPr>
        <w:t xml:space="preserve"> </w:t>
      </w:r>
      <w:bookmarkStart w:id="2" w:name="_Hlk211855069"/>
      <w:r w:rsidR="00696236" w:rsidRPr="006E5F14">
        <w:rPr>
          <w:rFonts w:ascii="DINOT" w:hAnsi="DINOT" w:cs="DINOT"/>
        </w:rPr>
        <w:fldChar w:fldCharType="begin"/>
      </w:r>
      <w:r w:rsidR="00696236" w:rsidRPr="006E5F14">
        <w:rPr>
          <w:rFonts w:ascii="DINOT" w:hAnsi="DINOT" w:cs="DINOT"/>
        </w:rPr>
        <w:instrText>HYPERLINK "https://ash.naf.org/public/downloadable-resource/index/action-plan-template"</w:instrText>
      </w:r>
      <w:r w:rsidR="00696236" w:rsidRPr="006E5F14">
        <w:rPr>
          <w:rFonts w:ascii="DINOT" w:hAnsi="DINOT" w:cs="DINOT"/>
        </w:rPr>
      </w:r>
      <w:r w:rsidR="00696236" w:rsidRPr="006E5F14">
        <w:rPr>
          <w:rFonts w:ascii="DINOT" w:hAnsi="DINOT" w:cs="DINOT"/>
        </w:rPr>
        <w:fldChar w:fldCharType="separate"/>
      </w:r>
      <w:r w:rsidR="00696236" w:rsidRPr="006E5F14">
        <w:rPr>
          <w:rStyle w:val="Hyperlink"/>
          <w:rFonts w:ascii="DINOT" w:hAnsi="DINOT" w:cs="DINOT"/>
          <w:u w:val="none"/>
        </w:rPr>
        <w:t>SMART Goals</w:t>
      </w:r>
      <w:r w:rsidR="00696236" w:rsidRPr="006E5F14">
        <w:rPr>
          <w:rFonts w:ascii="DINOT" w:hAnsi="DINOT" w:cs="DINOT"/>
        </w:rPr>
        <w:fldChar w:fldCharType="end"/>
      </w:r>
      <w:bookmarkEnd w:id="2"/>
    </w:p>
    <w:p w14:paraId="685C2FF1" w14:textId="002284D4" w:rsidR="00696236" w:rsidRPr="006E5F14" w:rsidRDefault="00AC387E" w:rsidP="00AA4808">
      <w:pPr>
        <w:numPr>
          <w:ilvl w:val="1"/>
          <w:numId w:val="3"/>
        </w:numPr>
        <w:spacing w:line="259" w:lineRule="auto"/>
        <w:rPr>
          <w:rStyle w:val="Hyperlink"/>
          <w:rFonts w:ascii="DINOT" w:hAnsi="DINOT" w:cs="DINOT"/>
          <w:color w:val="auto"/>
          <w:u w:val="none"/>
        </w:rPr>
      </w:pPr>
      <w:r w:rsidRPr="006E5F14">
        <w:rPr>
          <w:rFonts w:ascii="DINOT" w:hAnsi="DINOT" w:cs="DINOT"/>
        </w:rPr>
        <w:t>Track</w:t>
      </w:r>
      <w:r w:rsidR="00696236" w:rsidRPr="006E5F14">
        <w:rPr>
          <w:rFonts w:ascii="DINOT" w:hAnsi="DINOT" w:cs="DINOT"/>
        </w:rPr>
        <w:t xml:space="preserve"> progress </w:t>
      </w:r>
      <w:r w:rsidR="00DE6E85" w:rsidRPr="006E5F14">
        <w:rPr>
          <w:rFonts w:ascii="DINOT" w:hAnsi="DINOT" w:cs="DINOT"/>
        </w:rPr>
        <w:t>using the</w:t>
      </w:r>
      <w:hyperlink r:id="rId31" w:history="1">
        <w:r w:rsidR="00DE6E85" w:rsidRPr="006E5F14">
          <w:rPr>
            <w:rStyle w:val="Hyperlink"/>
            <w:rFonts w:ascii="DINOT" w:hAnsi="DINOT" w:cs="DINOT"/>
            <w:u w:val="none"/>
          </w:rPr>
          <w:t xml:space="preserve"> Action Plan</w:t>
        </w:r>
      </w:hyperlink>
      <w:r w:rsidR="00DE6E85" w:rsidRPr="006E5F14">
        <w:rPr>
          <w:rFonts w:ascii="DINOT" w:hAnsi="DINOT" w:cs="DINOT"/>
        </w:rPr>
        <w:t xml:space="preserve"> in ASH </w:t>
      </w:r>
      <w:r w:rsidR="00696236" w:rsidRPr="006E5F14">
        <w:rPr>
          <w:rFonts w:ascii="DINOT" w:hAnsi="DINOT" w:cs="DINOT"/>
        </w:rPr>
        <w:t>for coordination with NAF staff</w:t>
      </w:r>
    </w:p>
    <w:p w14:paraId="5A27C54B" w14:textId="474E690B" w:rsidR="00420D41" w:rsidRPr="006E5F14" w:rsidRDefault="006A5170" w:rsidP="00420D41">
      <w:pPr>
        <w:pStyle w:val="ListParagraph"/>
        <w:numPr>
          <w:ilvl w:val="1"/>
          <w:numId w:val="3"/>
        </w:numPr>
        <w:rPr>
          <w:rFonts w:ascii="DINOT" w:hAnsi="DINOT" w:cs="DINOT"/>
        </w:rPr>
      </w:pPr>
      <w:r w:rsidRPr="006E5F14">
        <w:rPr>
          <w:rFonts w:ascii="DINOT" w:hAnsi="DINOT" w:cs="DINOT"/>
        </w:rPr>
        <w:t>C</w:t>
      </w:r>
      <w:r w:rsidR="00420D41" w:rsidRPr="006E5F14">
        <w:rPr>
          <w:rFonts w:ascii="DINOT" w:hAnsi="DINOT" w:cs="DINOT"/>
        </w:rPr>
        <w:t xml:space="preserve">rosswalk Snapshot </w:t>
      </w:r>
      <w:r w:rsidR="007F13D3" w:rsidRPr="006E5F14">
        <w:rPr>
          <w:rFonts w:ascii="DINOT" w:hAnsi="DINOT" w:cs="DINOT"/>
        </w:rPr>
        <w:t>with the</w:t>
      </w:r>
      <w:r w:rsidR="00420D41" w:rsidRPr="006E5F14">
        <w:rPr>
          <w:rFonts w:ascii="DINOT" w:hAnsi="DINOT" w:cs="DINOT"/>
        </w:rPr>
        <w:t xml:space="preserve"> Evidence Checklist</w:t>
      </w:r>
    </w:p>
    <w:p w14:paraId="33A831A7" w14:textId="2620B566" w:rsidR="00696236" w:rsidRPr="006E5F14" w:rsidRDefault="00696236" w:rsidP="00AA4808">
      <w:pPr>
        <w:numPr>
          <w:ilvl w:val="0"/>
          <w:numId w:val="4"/>
        </w:numPr>
        <w:spacing w:line="259" w:lineRule="auto"/>
        <w:rPr>
          <w:rFonts w:ascii="DINOT" w:hAnsi="DINOT" w:cs="DINOT"/>
        </w:rPr>
      </w:pPr>
      <w:proofErr w:type="gramStart"/>
      <w:r w:rsidRPr="006E5F14">
        <w:rPr>
          <w:rFonts w:ascii="DINOT" w:hAnsi="DINOT" w:cs="DINOT"/>
        </w:rPr>
        <w:t>Form</w:t>
      </w:r>
      <w:proofErr w:type="gramEnd"/>
      <w:r w:rsidRPr="006E5F14">
        <w:rPr>
          <w:rFonts w:ascii="DINOT" w:hAnsi="DINOT" w:cs="DINOT"/>
        </w:rPr>
        <w:t xml:space="preserve"> </w:t>
      </w:r>
      <w:r w:rsidR="00033621" w:rsidRPr="006E5F14">
        <w:rPr>
          <w:rFonts w:ascii="DINOT" w:hAnsi="DINOT" w:cs="DINOT"/>
        </w:rPr>
        <w:t>S</w:t>
      </w:r>
      <w:r w:rsidRPr="006E5F14">
        <w:rPr>
          <w:rFonts w:ascii="DINOT" w:hAnsi="DINOT" w:cs="DINOT"/>
        </w:rPr>
        <w:t>ub-committees</w:t>
      </w:r>
      <w:r w:rsidR="00C95BF1" w:rsidRPr="006E5F14">
        <w:rPr>
          <w:rFonts w:ascii="DINOT" w:hAnsi="DINOT" w:cs="DINOT"/>
        </w:rPr>
        <w:t xml:space="preserve">: Establish </w:t>
      </w:r>
      <w:r w:rsidR="007F13D3" w:rsidRPr="006E5F14">
        <w:rPr>
          <w:rFonts w:ascii="DINOT" w:hAnsi="DINOT" w:cs="DINOT"/>
        </w:rPr>
        <w:t xml:space="preserve">groups </w:t>
      </w:r>
      <w:r w:rsidRPr="006E5F14">
        <w:rPr>
          <w:rFonts w:ascii="DINOT" w:hAnsi="DINOT" w:cs="DINOT"/>
        </w:rPr>
        <w:t>for targeted focus areas</w:t>
      </w:r>
    </w:p>
    <w:p w14:paraId="5685AC3B" w14:textId="7AC5899A" w:rsidR="00696236" w:rsidRPr="006E5F14" w:rsidRDefault="00696236" w:rsidP="00AA4808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Develop </w:t>
      </w:r>
      <w:r w:rsidR="00D5510B" w:rsidRPr="006E5F14">
        <w:rPr>
          <w:rFonts w:ascii="DINOT" w:hAnsi="DINOT" w:cs="DINOT"/>
        </w:rPr>
        <w:t xml:space="preserve">a </w:t>
      </w:r>
      <w:r w:rsidRPr="006E5F14">
        <w:rPr>
          <w:rFonts w:ascii="DINOT" w:hAnsi="DINOT" w:cs="DINOT"/>
        </w:rPr>
        <w:t>Recruitment &amp; Marketing Plan:</w:t>
      </w:r>
    </w:p>
    <w:p w14:paraId="612D4818" w14:textId="08F58769" w:rsidR="00696236" w:rsidRPr="006E5F14" w:rsidRDefault="006A6A9E" w:rsidP="00AA4808">
      <w:pPr>
        <w:numPr>
          <w:ilvl w:val="1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>Use r</w:t>
      </w:r>
      <w:r w:rsidR="00696236" w:rsidRPr="006E5F14">
        <w:rPr>
          <w:rFonts w:ascii="DINOT" w:hAnsi="DINOT" w:cs="DINOT"/>
        </w:rPr>
        <w:t xml:space="preserve">esources: </w:t>
      </w:r>
      <w:hyperlink r:id="rId32" w:history="1">
        <w:r w:rsidR="00A64A28" w:rsidRPr="006E5F14">
          <w:rPr>
            <w:rStyle w:val="Hyperlink"/>
            <w:rFonts w:ascii="DINOT" w:hAnsi="DINOT" w:cs="DINOT"/>
            <w:u w:val="none"/>
          </w:rPr>
          <w:t>Marketing Your Academy—Action Planning Tips</w:t>
        </w:r>
      </w:hyperlink>
      <w:r w:rsidR="00E40CEA">
        <w:rPr>
          <w:rFonts w:ascii="DINOT" w:hAnsi="DINOT" w:cs="DINOT"/>
        </w:rPr>
        <w:t>;</w:t>
      </w:r>
      <w:r w:rsidR="00696236" w:rsidRPr="006E5F14">
        <w:rPr>
          <w:rFonts w:ascii="DINOT" w:hAnsi="DINOT" w:cs="DINOT"/>
        </w:rPr>
        <w:t xml:space="preserve"> </w:t>
      </w:r>
      <w:hyperlink r:id="rId33" w:history="1"/>
      <w:hyperlink r:id="rId34" w:history="1">
        <w:r w:rsidR="00696236" w:rsidRPr="006E5F14">
          <w:rPr>
            <w:rFonts w:ascii="DINOT" w:hAnsi="DINOT" w:cs="DINOT"/>
            <w:color w:val="178040"/>
          </w:rPr>
          <w:t>Student Recruitment Guide</w:t>
        </w:r>
      </w:hyperlink>
      <w:r w:rsidR="00E40CEA">
        <w:rPr>
          <w:rFonts w:ascii="DINOT" w:hAnsi="DINOT" w:cs="DINOT"/>
        </w:rPr>
        <w:t>;</w:t>
      </w:r>
      <w:r w:rsidR="00696236" w:rsidRPr="006E5F14">
        <w:rPr>
          <w:rFonts w:ascii="DINOT" w:hAnsi="DINOT" w:cs="DINOT"/>
        </w:rPr>
        <w:t xml:space="preserve"> </w:t>
      </w:r>
      <w:hyperlink r:id="rId35" w:history="1">
        <w:r w:rsidR="00696236" w:rsidRPr="006E5F14">
          <w:rPr>
            <w:rStyle w:val="Hyperlink"/>
            <w:rFonts w:ascii="DINOT" w:hAnsi="DINOT" w:cs="DINOT"/>
            <w:u w:val="none"/>
          </w:rPr>
          <w:t>Website Content Guide</w:t>
        </w:r>
      </w:hyperlink>
      <w:r w:rsidR="00E40CEA">
        <w:rPr>
          <w:rFonts w:ascii="DINOT" w:hAnsi="DINOT" w:cs="DINOT"/>
        </w:rPr>
        <w:t>;</w:t>
      </w:r>
      <w:r w:rsidR="00696236" w:rsidRPr="006E5F14">
        <w:rPr>
          <w:rFonts w:ascii="DINOT" w:hAnsi="DINOT" w:cs="DINOT"/>
        </w:rPr>
        <w:t xml:space="preserve"> </w:t>
      </w:r>
      <w:hyperlink r:id="rId36" w:history="1">
        <w:r w:rsidR="00696236" w:rsidRPr="006E5F14">
          <w:rPr>
            <w:rFonts w:ascii="DINOT" w:hAnsi="DINOT" w:cs="DINOT"/>
            <w:color w:val="178040"/>
          </w:rPr>
          <w:t>Counselor's Packet</w:t>
        </w:r>
      </w:hyperlink>
    </w:p>
    <w:p w14:paraId="2133B9CE" w14:textId="3DC347E7" w:rsidR="00696236" w:rsidRPr="006E5F14" w:rsidRDefault="00696236" w:rsidP="00AA4808">
      <w:pPr>
        <w:numPr>
          <w:ilvl w:val="1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Request your </w:t>
      </w:r>
      <w:hyperlink r:id="rId37" w:history="1">
        <w:r w:rsidRPr="006E5F14">
          <w:rPr>
            <w:rStyle w:val="Hyperlink"/>
            <w:rFonts w:ascii="DINOT" w:hAnsi="DINOT" w:cs="DINOT"/>
            <w:u w:val="none"/>
          </w:rPr>
          <w:t>FREE custom NAF logo</w:t>
        </w:r>
      </w:hyperlink>
    </w:p>
    <w:p w14:paraId="40D6C2FA" w14:textId="4E586C3C" w:rsidR="00DD0AC2" w:rsidRPr="006E5F14" w:rsidRDefault="00C52A9A" w:rsidP="00DD0AC2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Schedule </w:t>
      </w:r>
      <w:r w:rsidR="005749AC" w:rsidRPr="006E5F14">
        <w:rPr>
          <w:rFonts w:ascii="DINOT" w:hAnsi="DINOT" w:cs="DINOT"/>
        </w:rPr>
        <w:t xml:space="preserve">Ongoing Support: </w:t>
      </w:r>
      <w:r w:rsidR="007020C6" w:rsidRPr="006E5F14">
        <w:rPr>
          <w:rFonts w:ascii="DINOT" w:hAnsi="DINOT" w:cs="DINOT"/>
        </w:rPr>
        <w:t>Set</w:t>
      </w:r>
      <w:r w:rsidR="00DD0AC2" w:rsidRPr="006E5F14">
        <w:rPr>
          <w:rFonts w:ascii="DINOT" w:hAnsi="DINOT" w:cs="DINOT"/>
        </w:rPr>
        <w:t xml:space="preserve"> </w:t>
      </w:r>
      <w:r w:rsidR="002D0DBC" w:rsidRPr="006E5F14">
        <w:rPr>
          <w:rFonts w:ascii="DINOT" w:hAnsi="DINOT" w:cs="DINOT"/>
        </w:rPr>
        <w:t xml:space="preserve">recurring </w:t>
      </w:r>
      <w:r w:rsidR="00DD0AC2" w:rsidRPr="006E5F14">
        <w:rPr>
          <w:rFonts w:ascii="DINOT" w:hAnsi="DINOT" w:cs="DINOT"/>
        </w:rPr>
        <w:t>coaching sessions with your NAF Portfolio Manager</w:t>
      </w:r>
    </w:p>
    <w:p w14:paraId="2C3BDEE7" w14:textId="313D1044" w:rsidR="002D0DBC" w:rsidRPr="006E5F14" w:rsidRDefault="00C52A9A" w:rsidP="002D0DBC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Engage in </w:t>
      </w:r>
      <w:r w:rsidR="005749AC" w:rsidRPr="006E5F14">
        <w:rPr>
          <w:rFonts w:ascii="DINOT" w:hAnsi="DINOT" w:cs="DINOT"/>
        </w:rPr>
        <w:t xml:space="preserve">Professional Development: </w:t>
      </w:r>
      <w:r w:rsidR="00B4564F" w:rsidRPr="006E5F14">
        <w:rPr>
          <w:rFonts w:ascii="DINOT" w:hAnsi="DINOT" w:cs="DINOT"/>
        </w:rPr>
        <w:t>Attend</w:t>
      </w:r>
      <w:r w:rsidR="001D0CA3" w:rsidRPr="006E5F14">
        <w:rPr>
          <w:rFonts w:ascii="DINOT" w:hAnsi="DINOT" w:cs="DINOT"/>
        </w:rPr>
        <w:t xml:space="preserve"> </w:t>
      </w:r>
      <w:hyperlink r:id="rId38" w:history="1">
        <w:r w:rsidR="00B4564F" w:rsidRPr="006E5F14">
          <w:rPr>
            <w:rStyle w:val="Hyperlink"/>
            <w:rFonts w:ascii="DINOT" w:hAnsi="DINOT" w:cs="DINOT"/>
            <w:u w:val="none"/>
          </w:rPr>
          <w:t>NAF Next</w:t>
        </w:r>
      </w:hyperlink>
      <w:r w:rsidR="000D7A7F" w:rsidRPr="006E5F14">
        <w:rPr>
          <w:rFonts w:ascii="DINOT" w:hAnsi="DINOT" w:cs="DINOT"/>
        </w:rPr>
        <w:t>, our signature professional development event, where we welcome</w:t>
      </w:r>
      <w:r w:rsidR="001D0CA3" w:rsidRPr="006E5F14">
        <w:rPr>
          <w:rFonts w:ascii="DINOT" w:hAnsi="DINOT" w:cs="DINOT"/>
        </w:rPr>
        <w:t xml:space="preserve"> and celebrate</w:t>
      </w:r>
      <w:r w:rsidR="000D7A7F" w:rsidRPr="006E5F14">
        <w:rPr>
          <w:rFonts w:ascii="DINOT" w:hAnsi="DINOT" w:cs="DINOT"/>
        </w:rPr>
        <w:t xml:space="preserve"> new academies</w:t>
      </w:r>
      <w:r w:rsidR="000D59D5" w:rsidRPr="006E5F14">
        <w:rPr>
          <w:rFonts w:ascii="DINOT" w:hAnsi="DINOT" w:cs="DINOT"/>
        </w:rPr>
        <w:t xml:space="preserve"> </w:t>
      </w:r>
      <w:r w:rsidR="00F20FB1" w:rsidRPr="006E5F14">
        <w:rPr>
          <w:rFonts w:ascii="DINOT" w:hAnsi="DINOT" w:cs="DINOT"/>
        </w:rPr>
        <w:t>—</w:t>
      </w:r>
      <w:r w:rsidR="000D59D5" w:rsidRPr="006E5F14">
        <w:rPr>
          <w:rFonts w:ascii="DINOT" w:hAnsi="DINOT" w:cs="DINOT"/>
        </w:rPr>
        <w:t xml:space="preserve"> </w:t>
      </w:r>
      <w:r w:rsidR="002D0DBC" w:rsidRPr="006E5F14">
        <w:rPr>
          <w:rFonts w:ascii="DINOT" w:hAnsi="DINOT" w:cs="DINOT"/>
          <w:b/>
          <w:bCs/>
        </w:rPr>
        <w:t>Washington</w:t>
      </w:r>
      <w:r w:rsidR="00454786" w:rsidRPr="006E5F14">
        <w:rPr>
          <w:rFonts w:ascii="DINOT" w:hAnsi="DINOT" w:cs="DINOT"/>
          <w:b/>
          <w:bCs/>
        </w:rPr>
        <w:t xml:space="preserve">, </w:t>
      </w:r>
      <w:r w:rsidR="002D0DBC" w:rsidRPr="006E5F14">
        <w:rPr>
          <w:rFonts w:ascii="DINOT" w:hAnsi="DINOT" w:cs="DINOT"/>
          <w:b/>
          <w:bCs/>
        </w:rPr>
        <w:t>DC</w:t>
      </w:r>
      <w:r w:rsidR="000D7A7F" w:rsidRPr="006E5F14">
        <w:rPr>
          <w:rFonts w:ascii="DINOT" w:hAnsi="DINOT" w:cs="DINOT"/>
        </w:rPr>
        <w:t>,</w:t>
      </w:r>
      <w:r w:rsidR="00454786" w:rsidRPr="006E5F14">
        <w:rPr>
          <w:rFonts w:ascii="DINOT" w:hAnsi="DINOT" w:cs="DINOT"/>
        </w:rPr>
        <w:t xml:space="preserve"> </w:t>
      </w:r>
      <w:r w:rsidR="000D7A7F" w:rsidRPr="006E5F14">
        <w:rPr>
          <w:rFonts w:ascii="DINOT" w:hAnsi="DINOT" w:cs="DINOT"/>
        </w:rPr>
        <w:t xml:space="preserve">July </w:t>
      </w:r>
      <w:r w:rsidR="002D0DBC" w:rsidRPr="006E5F14">
        <w:rPr>
          <w:rFonts w:ascii="DINOT" w:hAnsi="DINOT" w:cs="DINOT"/>
        </w:rPr>
        <w:t>6</w:t>
      </w:r>
      <w:r w:rsidR="00B35341" w:rsidRPr="006E5F14">
        <w:rPr>
          <w:rFonts w:ascii="DINOT" w:hAnsi="DINOT" w:cs="DINOT"/>
        </w:rPr>
        <w:t>–</w:t>
      </w:r>
      <w:r w:rsidR="002D0DBC" w:rsidRPr="006E5F14">
        <w:rPr>
          <w:rFonts w:ascii="DINOT" w:hAnsi="DINOT" w:cs="DINOT"/>
        </w:rPr>
        <w:t>9</w:t>
      </w:r>
    </w:p>
    <w:p w14:paraId="00E46B05" w14:textId="61212084" w:rsidR="002D0DBC" w:rsidRPr="006E5F14" w:rsidRDefault="00165C29" w:rsidP="002D0DBC">
      <w:pPr>
        <w:numPr>
          <w:ilvl w:val="0"/>
          <w:numId w:val="5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Get to Know KnoPro: </w:t>
      </w:r>
      <w:hyperlink r:id="rId39" w:history="1">
        <w:r w:rsidRPr="006E5F14">
          <w:rPr>
            <w:rStyle w:val="Hyperlink"/>
            <w:rFonts w:ascii="DINOT" w:hAnsi="DINOT" w:cs="DINOT"/>
            <w:u w:val="none"/>
          </w:rPr>
          <w:t>KnoPro</w:t>
        </w:r>
      </w:hyperlink>
      <w:r w:rsidRPr="006E5F14">
        <w:rPr>
          <w:rFonts w:ascii="DINOT" w:hAnsi="DINOT" w:cs="DINOT"/>
        </w:rPr>
        <w:t xml:space="preserve"> is open to all</w:t>
      </w:r>
      <w:r w:rsidR="00C51C66" w:rsidRPr="006E5F14">
        <w:rPr>
          <w:rFonts w:ascii="DINOT" w:hAnsi="DINOT" w:cs="DINOT"/>
        </w:rPr>
        <w:t xml:space="preserve"> students in grades</w:t>
      </w:r>
      <w:r w:rsidRPr="006E5F14">
        <w:rPr>
          <w:rFonts w:ascii="DINOT" w:hAnsi="DINOT" w:cs="DINOT"/>
        </w:rPr>
        <w:t xml:space="preserve"> 9</w:t>
      </w:r>
      <w:r w:rsidR="00B35341" w:rsidRPr="006E5F14">
        <w:rPr>
          <w:rFonts w:ascii="DINOT" w:hAnsi="DINOT" w:cs="DINOT"/>
        </w:rPr>
        <w:t>–</w:t>
      </w:r>
      <w:r w:rsidRPr="006E5F14">
        <w:rPr>
          <w:rFonts w:ascii="DINOT" w:hAnsi="DINOT" w:cs="DINOT"/>
        </w:rPr>
        <w:t>12; NAF membership</w:t>
      </w:r>
      <w:r w:rsidR="00A01CA8" w:rsidRPr="006E5F14">
        <w:rPr>
          <w:rFonts w:ascii="DINOT" w:hAnsi="DINOT" w:cs="DINOT"/>
        </w:rPr>
        <w:t xml:space="preserve"> </w:t>
      </w:r>
      <w:r w:rsidR="00D04496" w:rsidRPr="006E5F14">
        <w:rPr>
          <w:rFonts w:ascii="DINOT" w:hAnsi="DINOT" w:cs="DINOT"/>
          <w:b/>
          <w:bCs/>
        </w:rPr>
        <w:t>not</w:t>
      </w:r>
      <w:r w:rsidR="00F3114D" w:rsidRPr="006E5F14">
        <w:rPr>
          <w:rFonts w:ascii="DINOT" w:hAnsi="DINOT" w:cs="DINOT"/>
        </w:rPr>
        <w:t xml:space="preserve"> </w:t>
      </w:r>
      <w:r w:rsidRPr="006E5F14">
        <w:rPr>
          <w:rFonts w:ascii="DINOT" w:hAnsi="DINOT" w:cs="DINOT"/>
        </w:rPr>
        <w:t>required!</w:t>
      </w:r>
    </w:p>
    <w:p w14:paraId="586BDBB1" w14:textId="77777777" w:rsidR="00696236" w:rsidRPr="006E5F14" w:rsidRDefault="00696236" w:rsidP="00AA4808">
      <w:pPr>
        <w:pBdr>
          <w:bottom w:val="single" w:sz="6" w:space="1" w:color="000000"/>
        </w:pBdr>
        <w:spacing w:line="259" w:lineRule="auto"/>
        <w:rPr>
          <w:rFonts w:ascii="DINOT" w:hAnsi="DINOT" w:cs="DINOT"/>
        </w:rPr>
      </w:pPr>
    </w:p>
    <w:p w14:paraId="4E49BB3B" w14:textId="589380A9" w:rsidR="0016346E" w:rsidRPr="006E5F14" w:rsidRDefault="0016346E" w:rsidP="000D7A7F">
      <w:pPr>
        <w:spacing w:before="120" w:line="259" w:lineRule="auto"/>
        <w:rPr>
          <w:rFonts w:ascii="DINOT" w:hAnsi="DINOT" w:cs="DINOT"/>
          <w:b/>
          <w:bCs/>
          <w:sz w:val="28"/>
          <w:szCs w:val="28"/>
        </w:rPr>
      </w:pPr>
      <w:r w:rsidRPr="006E5F14">
        <w:rPr>
          <w:rFonts w:ascii="DINOT" w:hAnsi="DINOT" w:cs="DINOT"/>
          <w:b/>
          <w:bCs/>
          <w:sz w:val="28"/>
          <w:szCs w:val="28"/>
        </w:rPr>
        <w:t>NAF Support</w:t>
      </w:r>
    </w:p>
    <w:p w14:paraId="6A8D6E0C" w14:textId="1DB97156" w:rsidR="006D7B7B" w:rsidRPr="006E5F14" w:rsidRDefault="0016346E" w:rsidP="00AA4808">
      <w:pPr>
        <w:pStyle w:val="ListParagraph"/>
        <w:numPr>
          <w:ilvl w:val="0"/>
          <w:numId w:val="9"/>
        </w:numPr>
        <w:spacing w:line="259" w:lineRule="auto"/>
        <w:rPr>
          <w:rFonts w:ascii="DINOT" w:hAnsi="DINOT" w:cs="DINOT"/>
        </w:rPr>
      </w:pPr>
      <w:r w:rsidRPr="006E5F14">
        <w:rPr>
          <w:rFonts w:ascii="DINOT" w:hAnsi="DINOT" w:cs="DINOT"/>
        </w:rPr>
        <w:t xml:space="preserve">Contact NAF's Support Team (help desk) for general inquiries at </w:t>
      </w:r>
      <w:hyperlink r:id="rId40" w:history="1">
        <w:r w:rsidRPr="006E5F14">
          <w:rPr>
            <w:rStyle w:val="Hyperlink"/>
            <w:rFonts w:ascii="DINOT" w:hAnsi="DINOT" w:cs="DINOT"/>
            <w:u w:val="none"/>
          </w:rPr>
          <w:t>support@naf.org</w:t>
        </w:r>
      </w:hyperlink>
      <w:r w:rsidRPr="006E5F14">
        <w:rPr>
          <w:rFonts w:ascii="DINOT" w:hAnsi="DINOT" w:cs="DINOT"/>
        </w:rPr>
        <w:t>.</w:t>
      </w:r>
      <w:bookmarkEnd w:id="1"/>
    </w:p>
    <w:sectPr w:rsidR="006D7B7B" w:rsidRPr="006E5F14" w:rsidSect="00FB39D3">
      <w:headerReference w:type="default" r:id="rId41"/>
      <w:footerReference w:type="default" r:id="rId42"/>
      <w:pgSz w:w="12240" w:h="15840"/>
      <w:pgMar w:top="720" w:right="720" w:bottom="720" w:left="72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BEB64" w14:textId="77777777" w:rsidR="00494238" w:rsidRDefault="00494238" w:rsidP="00696236">
      <w:r>
        <w:separator/>
      </w:r>
    </w:p>
  </w:endnote>
  <w:endnote w:type="continuationSeparator" w:id="0">
    <w:p w14:paraId="5EAC50A3" w14:textId="77777777" w:rsidR="00494238" w:rsidRDefault="00494238" w:rsidP="00696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altName w:val="DINOT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3CB75" w14:textId="7688B34F" w:rsidR="00696236" w:rsidRDefault="00696236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53D7AE" wp14:editId="57EF9907">
          <wp:simplePos x="0" y="0"/>
          <wp:positionH relativeFrom="margin">
            <wp:posOffset>5388610</wp:posOffset>
          </wp:positionH>
          <wp:positionV relativeFrom="paragraph">
            <wp:posOffset>-104775</wp:posOffset>
          </wp:positionV>
          <wp:extent cx="1467291" cy="437494"/>
          <wp:effectExtent l="0" t="0" r="0" b="1270"/>
          <wp:wrapNone/>
          <wp:docPr id="334068977" name="Picture 1" descr="A group of green icon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291" cy="43749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345D5" w14:textId="77777777" w:rsidR="00494238" w:rsidRDefault="00494238" w:rsidP="00696236">
      <w:r>
        <w:separator/>
      </w:r>
    </w:p>
  </w:footnote>
  <w:footnote w:type="continuationSeparator" w:id="0">
    <w:p w14:paraId="1F21F0CD" w14:textId="77777777" w:rsidR="00494238" w:rsidRDefault="00494238" w:rsidP="00696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3" w:name="_Hlk90021014"/>
  <w:bookmarkStart w:id="4" w:name="_Hlk90021015"/>
  <w:bookmarkStart w:id="5" w:name="_Hlk184147995"/>
  <w:bookmarkStart w:id="6" w:name="_Hlk184147996"/>
  <w:p w14:paraId="6DCD686D" w14:textId="097C534F" w:rsidR="00696236" w:rsidRPr="00567E6C" w:rsidRDefault="0032606D" w:rsidP="0032606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sz w:val="48"/>
        <w:szCs w:val="48"/>
      </w:rPr>
    </w:pPr>
    <w:r>
      <w:rPr>
        <w:noProof/>
      </w:rPr>
      <mc:AlternateContent>
        <mc:Choice Requires="wpg">
          <w:drawing>
            <wp:anchor distT="0" distB="0" distL="0" distR="0" simplePos="0" relativeHeight="251666944" behindDoc="1" locked="0" layoutInCell="1" allowOverlap="1" wp14:anchorId="711A9A53" wp14:editId="5E14D549">
              <wp:simplePos x="0" y="0"/>
              <wp:positionH relativeFrom="page">
                <wp:posOffset>0</wp:posOffset>
              </wp:positionH>
              <wp:positionV relativeFrom="page">
                <wp:posOffset>3779</wp:posOffset>
              </wp:positionV>
              <wp:extent cx="7772400" cy="253365"/>
              <wp:effectExtent l="0" t="0" r="0" b="0"/>
              <wp:wrapNone/>
              <wp:docPr id="68627580" name="Group 68627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253365"/>
                        <a:chOff x="-11196" y="-7558"/>
                        <a:chExt cx="7772400" cy="253365"/>
                      </a:xfrm>
                    </wpg:grpSpPr>
                    <wps:wsp>
                      <wps:cNvPr id="974103878" name="Graphic 2"/>
                      <wps:cNvSpPr/>
                      <wps:spPr>
                        <a:xfrm>
                          <a:off x="-10795" y="-7558"/>
                          <a:ext cx="2085339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85339" h="253365">
                              <a:moveTo>
                                <a:pt x="0" y="0"/>
                              </a:moveTo>
                              <a:lnTo>
                                <a:pt x="2085008" y="0"/>
                              </a:lnTo>
                              <a:lnTo>
                                <a:pt x="1820858" y="251381"/>
                              </a:lnTo>
                              <a:lnTo>
                                <a:pt x="1674040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268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49739124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-11196" y="-7558"/>
                          <a:ext cx="7772400" cy="1264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30179804" name="Graphic 4"/>
                      <wps:cNvSpPr/>
                      <wps:spPr>
                        <a:xfrm>
                          <a:off x="-10795" y="-7558"/>
                          <a:ext cx="1712595" cy="25336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12595" h="253365">
                              <a:moveTo>
                                <a:pt x="0" y="0"/>
                              </a:moveTo>
                              <a:lnTo>
                                <a:pt x="1712132" y="0"/>
                              </a:lnTo>
                              <a:lnTo>
                                <a:pt x="1447983" y="251381"/>
                              </a:lnTo>
                              <a:lnTo>
                                <a:pt x="1301164" y="252873"/>
                              </a:lnTo>
                              <a:lnTo>
                                <a:pt x="0" y="252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2B04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C9C7B36" id="Group 68627580" o:spid="_x0000_s1026" style="position:absolute;margin-left:0;margin-top:.3pt;width:612pt;height:19.95pt;z-index:-251649536;mso-wrap-distance-left:0;mso-wrap-distance-right:0;mso-position-horizontal-relative:page;mso-position-vertical-relative:page;mso-width-relative:margin" coordorigin="-111,-75" coordsize="77724,25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">
              <v:shape id="Graphic 2" o:spid="_x0000_s1027" style="position:absolute;left:-107;top:-75;width:20852;height:2533;visibility:visible;mso-wrap-style:square;v-text-anchor:top" coordsize="2085339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" path="m,l2085008,,1820858,251381r-146818,1492l,252873,,xe" fillcolor="#91268f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8" type="#_x0000_t75" style="position:absolute;left:-111;top:-75;width:77723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">
                <v:imagedata r:id="rId2" o:title=""/>
              </v:shape>
              <v:shape id="Graphic 4" o:spid="_x0000_s1029" style="position:absolute;left:-107;top:-75;width:17125;height:2533;visibility:visible;mso-wrap-style:square;v-text-anchor:top" coordsize="1712595,253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" path="m,l1712132,,1447983,251381r-146819,1492l,252873,,xe" fillcolor="#32b04a" stroked="f">
                <v:path arrowok="t"/>
              </v:shape>
              <w10:wrap anchorx="page" anchory="page"/>
            </v:group>
          </w:pict>
        </mc:Fallback>
      </mc:AlternateContent>
    </w:r>
    <w:r w:rsidR="00696236" w:rsidRPr="00567E6C">
      <w:rPr>
        <w:rFonts w:ascii="DINOT" w:hAnsi="DINOT" w:cs="DINOT"/>
        <w:noProof/>
        <w:sz w:val="48"/>
        <w:szCs w:val="48"/>
      </w:rPr>
      <w:drawing>
        <wp:anchor distT="0" distB="0" distL="114300" distR="114300" simplePos="0" relativeHeight="251655680" behindDoc="0" locked="0" layoutInCell="1" allowOverlap="1" wp14:anchorId="43FBADBC" wp14:editId="2944D4F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520738" cy="696653"/>
          <wp:effectExtent l="0" t="0" r="3810" b="8255"/>
          <wp:wrapNone/>
          <wp:docPr id="1608269420" name="image1.png" descr="A green circle with black text and 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0738" cy="6966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696236" w:rsidRPr="00567E6C">
      <w:rPr>
        <w:rFonts w:ascii="DINOT" w:hAnsi="DINOT" w:cs="DINOT"/>
        <w:b/>
        <w:bCs/>
        <w:sz w:val="48"/>
        <w:szCs w:val="48"/>
      </w:rPr>
      <w:t>Emerging Academies</w:t>
    </w:r>
  </w:p>
  <w:bookmarkEnd w:id="3"/>
  <w:bookmarkEnd w:id="4"/>
  <w:bookmarkEnd w:id="5"/>
  <w:bookmarkEnd w:id="6"/>
  <w:p w14:paraId="41716A76" w14:textId="54E24045" w:rsidR="00696236" w:rsidRPr="005E6632" w:rsidRDefault="00911D83" w:rsidP="00696236">
    <w:pPr>
      <w:rPr>
        <w:sz w:val="36"/>
        <w:szCs w:val="36"/>
      </w:rPr>
    </w:pPr>
    <w:r w:rsidRPr="005E6632">
      <w:rPr>
        <w:rFonts w:ascii="DINOT" w:eastAsia="Tahoma" w:hAnsi="DINOT" w:cs="DINOT"/>
        <w:b/>
        <w:bCs/>
        <w:color w:val="178040"/>
        <w:sz w:val="36"/>
        <w:szCs w:val="36"/>
      </w:rPr>
      <w:t xml:space="preserve">YOP Kick-Off </w:t>
    </w:r>
    <w:r w:rsidRPr="00E21ABB">
      <w:rPr>
        <w:rFonts w:ascii="DINOT" w:eastAsia="Tahoma" w:hAnsi="DINOT" w:cs="DINOT"/>
        <w:b/>
        <w:bCs/>
        <w:color w:val="178040"/>
        <w:sz w:val="36"/>
        <w:szCs w:val="36"/>
      </w:rPr>
      <w:t>Agenda</w:t>
    </w:r>
    <w:r w:rsidR="000372BB">
      <w:rPr>
        <w:rFonts w:ascii="DINOT" w:eastAsia="Tahoma" w:hAnsi="DINOT" w:cs="DINOT"/>
        <w:b/>
        <w:bCs/>
        <w:color w:val="178040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46C6"/>
    <w:multiLevelType w:val="multilevel"/>
    <w:tmpl w:val="346EB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6727532"/>
    <w:multiLevelType w:val="multilevel"/>
    <w:tmpl w:val="7C2E5B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F40"/>
    <w:multiLevelType w:val="multilevel"/>
    <w:tmpl w:val="0A9657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C8142A1"/>
    <w:multiLevelType w:val="multilevel"/>
    <w:tmpl w:val="D2465024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7C61DE5"/>
    <w:multiLevelType w:val="multilevel"/>
    <w:tmpl w:val="3934EBE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1A3FF5"/>
    <w:multiLevelType w:val="hybridMultilevel"/>
    <w:tmpl w:val="D7E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F66BC"/>
    <w:multiLevelType w:val="multilevel"/>
    <w:tmpl w:val="2F7ABFD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686123D4"/>
    <w:multiLevelType w:val="hybridMultilevel"/>
    <w:tmpl w:val="68A4C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2323A"/>
    <w:multiLevelType w:val="multilevel"/>
    <w:tmpl w:val="29867470"/>
    <w:lvl w:ilvl="0">
      <w:numFmt w:val="bullet"/>
      <w:lvlText w:val=""/>
      <w:lvlJc w:val="left"/>
      <w:pPr>
        <w:ind w:left="720" w:hanging="360"/>
      </w:pPr>
      <w:rPr>
        <w:rFonts w:ascii="Symbol" w:hAnsi="Symbol"/>
        <w:color w:val="auto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260259285">
    <w:abstractNumId w:val="11"/>
  </w:num>
  <w:num w:numId="2" w16cid:durableId="1384405502">
    <w:abstractNumId w:val="0"/>
  </w:num>
  <w:num w:numId="3" w16cid:durableId="845947522">
    <w:abstractNumId w:val="13"/>
  </w:num>
  <w:num w:numId="4" w16cid:durableId="1279338057">
    <w:abstractNumId w:val="1"/>
  </w:num>
  <w:num w:numId="5" w16cid:durableId="1649821657">
    <w:abstractNumId w:val="4"/>
  </w:num>
  <w:num w:numId="6" w16cid:durableId="361249938">
    <w:abstractNumId w:val="5"/>
  </w:num>
  <w:num w:numId="7" w16cid:durableId="987826841">
    <w:abstractNumId w:val="3"/>
  </w:num>
  <w:num w:numId="8" w16cid:durableId="1504585171">
    <w:abstractNumId w:val="8"/>
  </w:num>
  <w:num w:numId="9" w16cid:durableId="603658240">
    <w:abstractNumId w:val="10"/>
  </w:num>
  <w:num w:numId="10" w16cid:durableId="335037158">
    <w:abstractNumId w:val="12"/>
  </w:num>
  <w:num w:numId="11" w16cid:durableId="777988416">
    <w:abstractNumId w:val="2"/>
  </w:num>
  <w:num w:numId="12" w16cid:durableId="364910185">
    <w:abstractNumId w:val="6"/>
  </w:num>
  <w:num w:numId="13" w16cid:durableId="659500956">
    <w:abstractNumId w:val="7"/>
  </w:num>
  <w:num w:numId="14" w16cid:durableId="16665951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bA0MjcxMTYxNTdR0lEKTi0uzszPAykwrAUAK5NVhSwAAAA="/>
  </w:docVars>
  <w:rsids>
    <w:rsidRoot w:val="00696236"/>
    <w:rsid w:val="00002C97"/>
    <w:rsid w:val="00013EAF"/>
    <w:rsid w:val="00033621"/>
    <w:rsid w:val="000346D8"/>
    <w:rsid w:val="00036E58"/>
    <w:rsid w:val="000372BB"/>
    <w:rsid w:val="00052901"/>
    <w:rsid w:val="00052E8D"/>
    <w:rsid w:val="000812A0"/>
    <w:rsid w:val="000A0D3E"/>
    <w:rsid w:val="000A248B"/>
    <w:rsid w:val="000A5527"/>
    <w:rsid w:val="000A6146"/>
    <w:rsid w:val="000C222A"/>
    <w:rsid w:val="000D3812"/>
    <w:rsid w:val="000D4F1E"/>
    <w:rsid w:val="000D59D5"/>
    <w:rsid w:val="000D7867"/>
    <w:rsid w:val="000D7A7F"/>
    <w:rsid w:val="001035CB"/>
    <w:rsid w:val="00124E68"/>
    <w:rsid w:val="00132D30"/>
    <w:rsid w:val="00133C39"/>
    <w:rsid w:val="0016346E"/>
    <w:rsid w:val="00165C29"/>
    <w:rsid w:val="00171512"/>
    <w:rsid w:val="0017698F"/>
    <w:rsid w:val="001C290C"/>
    <w:rsid w:val="001C4FB3"/>
    <w:rsid w:val="001D0CA3"/>
    <w:rsid w:val="001D7218"/>
    <w:rsid w:val="001E664E"/>
    <w:rsid w:val="001F2E23"/>
    <w:rsid w:val="001F554F"/>
    <w:rsid w:val="002011CB"/>
    <w:rsid w:val="002022CE"/>
    <w:rsid w:val="00226904"/>
    <w:rsid w:val="00255C9D"/>
    <w:rsid w:val="00256D06"/>
    <w:rsid w:val="0028237C"/>
    <w:rsid w:val="00294616"/>
    <w:rsid w:val="002D0DBC"/>
    <w:rsid w:val="0030682D"/>
    <w:rsid w:val="003235B8"/>
    <w:rsid w:val="0032606D"/>
    <w:rsid w:val="00337E8E"/>
    <w:rsid w:val="00345B2B"/>
    <w:rsid w:val="0035302D"/>
    <w:rsid w:val="00357319"/>
    <w:rsid w:val="00382FBA"/>
    <w:rsid w:val="00386D16"/>
    <w:rsid w:val="00390B75"/>
    <w:rsid w:val="003912A0"/>
    <w:rsid w:val="003A56E3"/>
    <w:rsid w:val="003B191E"/>
    <w:rsid w:val="003D1D19"/>
    <w:rsid w:val="003D6B89"/>
    <w:rsid w:val="00420D41"/>
    <w:rsid w:val="00433C21"/>
    <w:rsid w:val="0043750B"/>
    <w:rsid w:val="00443EBA"/>
    <w:rsid w:val="004466DD"/>
    <w:rsid w:val="00454786"/>
    <w:rsid w:val="00457198"/>
    <w:rsid w:val="004822F6"/>
    <w:rsid w:val="004844F4"/>
    <w:rsid w:val="00494238"/>
    <w:rsid w:val="004C234E"/>
    <w:rsid w:val="004C35A1"/>
    <w:rsid w:val="004D7B82"/>
    <w:rsid w:val="0052427A"/>
    <w:rsid w:val="00525F6A"/>
    <w:rsid w:val="00532076"/>
    <w:rsid w:val="005345B4"/>
    <w:rsid w:val="0054656A"/>
    <w:rsid w:val="00547D17"/>
    <w:rsid w:val="00557FF9"/>
    <w:rsid w:val="0057075C"/>
    <w:rsid w:val="00571A0A"/>
    <w:rsid w:val="005749AC"/>
    <w:rsid w:val="0057629C"/>
    <w:rsid w:val="00592C0F"/>
    <w:rsid w:val="005B0ADA"/>
    <w:rsid w:val="005C10CF"/>
    <w:rsid w:val="005D0BBE"/>
    <w:rsid w:val="005E6632"/>
    <w:rsid w:val="00622D06"/>
    <w:rsid w:val="00623100"/>
    <w:rsid w:val="006342B1"/>
    <w:rsid w:val="00634869"/>
    <w:rsid w:val="00640B51"/>
    <w:rsid w:val="0066189C"/>
    <w:rsid w:val="006835F3"/>
    <w:rsid w:val="0068361B"/>
    <w:rsid w:val="0068571B"/>
    <w:rsid w:val="00685A52"/>
    <w:rsid w:val="00696236"/>
    <w:rsid w:val="006A5170"/>
    <w:rsid w:val="006A6A9E"/>
    <w:rsid w:val="006B2B69"/>
    <w:rsid w:val="006D1C4D"/>
    <w:rsid w:val="006D7B7B"/>
    <w:rsid w:val="006E0177"/>
    <w:rsid w:val="006E31B1"/>
    <w:rsid w:val="006E4158"/>
    <w:rsid w:val="006E437E"/>
    <w:rsid w:val="006E5F14"/>
    <w:rsid w:val="006F6252"/>
    <w:rsid w:val="007020C6"/>
    <w:rsid w:val="00702CB3"/>
    <w:rsid w:val="00706FD2"/>
    <w:rsid w:val="007105FE"/>
    <w:rsid w:val="00741128"/>
    <w:rsid w:val="007555AD"/>
    <w:rsid w:val="00757EC1"/>
    <w:rsid w:val="00762BE7"/>
    <w:rsid w:val="00763FB9"/>
    <w:rsid w:val="00771B48"/>
    <w:rsid w:val="0079773B"/>
    <w:rsid w:val="007A17F5"/>
    <w:rsid w:val="007C4069"/>
    <w:rsid w:val="007C60C6"/>
    <w:rsid w:val="007D1288"/>
    <w:rsid w:val="007F13D3"/>
    <w:rsid w:val="00811637"/>
    <w:rsid w:val="00821820"/>
    <w:rsid w:val="008401BE"/>
    <w:rsid w:val="00854C89"/>
    <w:rsid w:val="008556C1"/>
    <w:rsid w:val="008930A2"/>
    <w:rsid w:val="008F3F00"/>
    <w:rsid w:val="0090140F"/>
    <w:rsid w:val="00911D83"/>
    <w:rsid w:val="0092269C"/>
    <w:rsid w:val="0093392E"/>
    <w:rsid w:val="009574F6"/>
    <w:rsid w:val="0098225F"/>
    <w:rsid w:val="00994ACB"/>
    <w:rsid w:val="009A1E8E"/>
    <w:rsid w:val="009C040E"/>
    <w:rsid w:val="009C3A1C"/>
    <w:rsid w:val="009F28A9"/>
    <w:rsid w:val="00A01CA8"/>
    <w:rsid w:val="00A24FA5"/>
    <w:rsid w:val="00A41855"/>
    <w:rsid w:val="00A5019F"/>
    <w:rsid w:val="00A56C91"/>
    <w:rsid w:val="00A64A28"/>
    <w:rsid w:val="00A70515"/>
    <w:rsid w:val="00A94E5C"/>
    <w:rsid w:val="00AA4808"/>
    <w:rsid w:val="00AC387E"/>
    <w:rsid w:val="00AD6EE0"/>
    <w:rsid w:val="00AD7F24"/>
    <w:rsid w:val="00AE4190"/>
    <w:rsid w:val="00B001EF"/>
    <w:rsid w:val="00B00F07"/>
    <w:rsid w:val="00B010D0"/>
    <w:rsid w:val="00B04904"/>
    <w:rsid w:val="00B1637B"/>
    <w:rsid w:val="00B27F60"/>
    <w:rsid w:val="00B35341"/>
    <w:rsid w:val="00B3696A"/>
    <w:rsid w:val="00B4564F"/>
    <w:rsid w:val="00B628D5"/>
    <w:rsid w:val="00B84FFB"/>
    <w:rsid w:val="00C1492E"/>
    <w:rsid w:val="00C40BFF"/>
    <w:rsid w:val="00C45E34"/>
    <w:rsid w:val="00C51C66"/>
    <w:rsid w:val="00C52A9A"/>
    <w:rsid w:val="00C541F7"/>
    <w:rsid w:val="00C54F95"/>
    <w:rsid w:val="00C94B6F"/>
    <w:rsid w:val="00C95BF1"/>
    <w:rsid w:val="00CB0485"/>
    <w:rsid w:val="00CB0903"/>
    <w:rsid w:val="00CB15F8"/>
    <w:rsid w:val="00CB181B"/>
    <w:rsid w:val="00CB76FB"/>
    <w:rsid w:val="00CC1121"/>
    <w:rsid w:val="00CC2C60"/>
    <w:rsid w:val="00CD2A0C"/>
    <w:rsid w:val="00CD4B09"/>
    <w:rsid w:val="00CF5641"/>
    <w:rsid w:val="00D04496"/>
    <w:rsid w:val="00D15A56"/>
    <w:rsid w:val="00D5410D"/>
    <w:rsid w:val="00D5510B"/>
    <w:rsid w:val="00D579F8"/>
    <w:rsid w:val="00D6197D"/>
    <w:rsid w:val="00D82EAB"/>
    <w:rsid w:val="00D91603"/>
    <w:rsid w:val="00DA67C9"/>
    <w:rsid w:val="00DB4F60"/>
    <w:rsid w:val="00DC32BA"/>
    <w:rsid w:val="00DC523C"/>
    <w:rsid w:val="00DC5711"/>
    <w:rsid w:val="00DC635B"/>
    <w:rsid w:val="00DD0AC2"/>
    <w:rsid w:val="00DD2A34"/>
    <w:rsid w:val="00DD65C3"/>
    <w:rsid w:val="00DD774A"/>
    <w:rsid w:val="00DE6E85"/>
    <w:rsid w:val="00DF138B"/>
    <w:rsid w:val="00DF43E8"/>
    <w:rsid w:val="00DF47B7"/>
    <w:rsid w:val="00E01F7D"/>
    <w:rsid w:val="00E110F8"/>
    <w:rsid w:val="00E11625"/>
    <w:rsid w:val="00E14369"/>
    <w:rsid w:val="00E21ABB"/>
    <w:rsid w:val="00E40CEA"/>
    <w:rsid w:val="00E5715A"/>
    <w:rsid w:val="00E627F8"/>
    <w:rsid w:val="00E95BE9"/>
    <w:rsid w:val="00EB2F32"/>
    <w:rsid w:val="00EB6078"/>
    <w:rsid w:val="00ED375E"/>
    <w:rsid w:val="00ED5303"/>
    <w:rsid w:val="00EE0016"/>
    <w:rsid w:val="00F20FB1"/>
    <w:rsid w:val="00F3114D"/>
    <w:rsid w:val="00F3661B"/>
    <w:rsid w:val="00F44F38"/>
    <w:rsid w:val="00F457E1"/>
    <w:rsid w:val="00F54397"/>
    <w:rsid w:val="00F7771F"/>
    <w:rsid w:val="00F81556"/>
    <w:rsid w:val="00F907D3"/>
    <w:rsid w:val="00F944C6"/>
    <w:rsid w:val="00FB39D3"/>
    <w:rsid w:val="00FD486C"/>
    <w:rsid w:val="00FD4CE3"/>
    <w:rsid w:val="00FD6DEF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CB2AB"/>
  <w15:chartTrackingRefBased/>
  <w15:docId w15:val="{F3882E99-872C-4880-BE73-B45538B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83"/>
    <w:pPr>
      <w:suppressAutoHyphens/>
      <w:autoSpaceDN w:val="0"/>
    </w:pPr>
    <w:rPr>
      <w:rFonts w:ascii="Aptos" w:eastAsia="Aptos" w:hAnsi="Aptos" w:cs="Times New Roman"/>
      <w:kern w:val="3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7D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7D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7D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D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7D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7D1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7D1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7D1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7D1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7D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7D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D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7D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7D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7D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7D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7D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7D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D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7D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7D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qFormat/>
    <w:rsid w:val="00547D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47D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D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D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D17"/>
    <w:rPr>
      <w:i/>
      <w:iCs/>
      <w:color w:val="0F4761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547D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7D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nhideWhenUsed/>
    <w:rsid w:val="006962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236"/>
  </w:style>
  <w:style w:type="paragraph" w:styleId="Footer">
    <w:name w:val="footer"/>
    <w:basedOn w:val="Normal"/>
    <w:link w:val="FooterChar"/>
    <w:uiPriority w:val="99"/>
    <w:unhideWhenUsed/>
    <w:rsid w:val="006962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236"/>
  </w:style>
  <w:style w:type="character" w:styleId="Hyperlink">
    <w:name w:val="Hyperlink"/>
    <w:basedOn w:val="DefaultParagraphFont"/>
    <w:rsid w:val="00696236"/>
    <w:rPr>
      <w:color w:val="1780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7F24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32606D"/>
    <w:rPr>
      <w:rFonts w:ascii="Tahoma" w:hAnsi="Tahoma" w:cs="Tahoma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606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h.naf.org/public/downloadable-resource/index/yop-program-overview" TargetMode="External"/><Relationship Id="rId18" Type="http://schemas.openxmlformats.org/officeDocument/2006/relationships/hyperlink" Target="https://ash.naf.org/public/academy-development.yop" TargetMode="External"/><Relationship Id="rId26" Type="http://schemas.openxmlformats.org/officeDocument/2006/relationships/hyperlink" Target="https://ash.naf.org/public/downloadable-resource/index/advisory-board-development-and-operation-plan" TargetMode="External"/><Relationship Id="rId39" Type="http://schemas.openxmlformats.org/officeDocument/2006/relationships/hyperlink" Target="https://www.knopro.org/" TargetMode="External"/><Relationship Id="rId21" Type="http://schemas.openxmlformats.org/officeDocument/2006/relationships/hyperlink" Target="https://ash.naf.org/public/downloadable-resource/index/year-of-planning-snapshot" TargetMode="External"/><Relationship Id="rId34" Type="http://schemas.openxmlformats.org/officeDocument/2006/relationships/hyperlink" Target="https://ash.naf.org/public/downloadable-resource/index/student-recruitment-guide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sh.naf.org/public/downloadable-resource/index/year-of-planning-evidence-checklist" TargetMode="External"/><Relationship Id="rId29" Type="http://schemas.openxmlformats.org/officeDocument/2006/relationships/hyperlink" Target="https://ash.naf.org/public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nopro.org/" TargetMode="External"/><Relationship Id="rId24" Type="http://schemas.openxmlformats.org/officeDocument/2006/relationships/hyperlink" Target="https://ash.naf.org/public/downloadable-resource/index/YOP-Progress-Planner" TargetMode="External"/><Relationship Id="rId32" Type="http://schemas.openxmlformats.org/officeDocument/2006/relationships/hyperlink" Target="https://ash.naf.org/public/downloadable-resource/index/marketing-your-academy-tips" TargetMode="External"/><Relationship Id="rId37" Type="http://schemas.openxmlformats.org/officeDocument/2006/relationships/hyperlink" Target="https://form.asana.com/?k=9IyLuJFANalp4vdJA7rCwA&amp;d=95952270886187" TargetMode="External"/><Relationship Id="rId40" Type="http://schemas.openxmlformats.org/officeDocument/2006/relationships/hyperlink" Target="mailto:support@naf.org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sh.naf.org/public/downloadable-resource/index/year-of-planning-snapshot" TargetMode="External"/><Relationship Id="rId23" Type="http://schemas.openxmlformats.org/officeDocument/2006/relationships/hyperlink" Target="https://ash.naf.org/public/quality-center.assessment/select-assessment" TargetMode="External"/><Relationship Id="rId28" Type="http://schemas.openxmlformats.org/officeDocument/2006/relationships/hyperlink" Target="https://ash.naf.org/public/article/index/creating-a-naf-account" TargetMode="External"/><Relationship Id="rId36" Type="http://schemas.openxmlformats.org/officeDocument/2006/relationships/hyperlink" Target="https://ash.naf.org/public/downloadable-resource/index/naf-packet-counselors" TargetMode="External"/><Relationship Id="rId10" Type="http://schemas.openxmlformats.org/officeDocument/2006/relationships/hyperlink" Target="https://forms.office.com/r/vvhcwtYAE6" TargetMode="External"/><Relationship Id="rId19" Type="http://schemas.openxmlformats.org/officeDocument/2006/relationships/hyperlink" Target="https://ash.naf.org/public/downloadable-resource/index/yop-program-overview" TargetMode="External"/><Relationship Id="rId31" Type="http://schemas.openxmlformats.org/officeDocument/2006/relationships/hyperlink" Target="https://ash.naf.org/public/action-plan" TargetMode="External"/><Relationship Id="rId44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ash.naf.org/public/action-plan" TargetMode="External"/><Relationship Id="rId14" Type="http://schemas.openxmlformats.org/officeDocument/2006/relationships/hyperlink" Target="https://ash.naf.org/public/downloadable-resource/index/academy-design-team-preparation-guide" TargetMode="External"/><Relationship Id="rId22" Type="http://schemas.openxmlformats.org/officeDocument/2006/relationships/hyperlink" Target="https://ash.naf.org/public/downloadable-resource/index/year-of-planning-evidence-checklist" TargetMode="External"/><Relationship Id="rId27" Type="http://schemas.openxmlformats.org/officeDocument/2006/relationships/hyperlink" Target="https://ash.naf.org/public/downloadable-resource/index/academy-team-meeting-agenda-template" TargetMode="External"/><Relationship Id="rId30" Type="http://schemas.openxmlformats.org/officeDocument/2006/relationships/hyperlink" Target="https://ash.naf.org/public/yop-snapshot" TargetMode="External"/><Relationship Id="rId35" Type="http://schemas.openxmlformats.org/officeDocument/2006/relationships/hyperlink" Target="https://ash.naf.org/public/downloadable-resource/index/website-design-guide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ash.naf.org/public/downloadable-resource/index/knopro-one-pager" TargetMode="External"/><Relationship Id="rId3" Type="http://schemas.openxmlformats.org/officeDocument/2006/relationships/styles" Target="styles.xml"/><Relationship Id="rId12" Type="http://schemas.openxmlformats.org/officeDocument/2006/relationships/hyperlink" Target="https://ash.naf.org/public/academy-development.yop" TargetMode="External"/><Relationship Id="rId17" Type="http://schemas.openxmlformats.org/officeDocument/2006/relationships/hyperlink" Target="https://ash.naf.org/public/downloadable-resource/index/action-plan-template" TargetMode="External"/><Relationship Id="rId25" Type="http://schemas.openxmlformats.org/officeDocument/2006/relationships/hyperlink" Target="https://ash.naf.org/public/downloadable-resource/index/wbl-key-concepts" TargetMode="External"/><Relationship Id="rId33" Type="http://schemas.openxmlformats.org/officeDocument/2006/relationships/hyperlink" Target="https://naf.sharefile.com/share/view/s882393570a34e689" TargetMode="External"/><Relationship Id="rId38" Type="http://schemas.openxmlformats.org/officeDocument/2006/relationships/hyperlink" Target="https://naf.org/about/naf-next/" TargetMode="External"/><Relationship Id="rId20" Type="http://schemas.openxmlformats.org/officeDocument/2006/relationships/hyperlink" Target="https://ash.naf.org/public/downloadable-resource/index/academy-design-team-preparation-guide" TargetMode="External"/><Relationship Id="rId4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ADAF-EB9D-4141-AFFD-383C1B42C31B}"/>
      </w:docPartPr>
      <w:docPartBody>
        <w:p w:rsidR="00152086" w:rsidRDefault="00152086">
          <w:r w:rsidRPr="0099640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altName w:val="DINOT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086"/>
    <w:rsid w:val="000A248B"/>
    <w:rsid w:val="00152086"/>
    <w:rsid w:val="00364A69"/>
    <w:rsid w:val="003D61BC"/>
    <w:rsid w:val="00571A0A"/>
    <w:rsid w:val="00762B79"/>
    <w:rsid w:val="007C60C6"/>
    <w:rsid w:val="00805904"/>
    <w:rsid w:val="00853D16"/>
    <w:rsid w:val="00A01D00"/>
    <w:rsid w:val="00D5410D"/>
    <w:rsid w:val="00E9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08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CA580A-5ADA-49D9-B035-C91B21048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06</Words>
  <Characters>6303</Characters>
  <Application>Microsoft Office Word</Application>
  <DocSecurity>0</DocSecurity>
  <Lines>24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15</cp:revision>
  <dcterms:created xsi:type="dcterms:W3CDTF">2025-10-20T16:28:00Z</dcterms:created>
  <dcterms:modified xsi:type="dcterms:W3CDTF">2025-10-2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94d8a-5fca-4b85-b978-21801bdb0ba5</vt:lpwstr>
  </property>
</Properties>
</file>